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12A5F2" w14:textId="07A91A2C" w:rsidR="009F3116" w:rsidRPr="00B82960" w:rsidRDefault="00104B24" w:rsidP="009F3116">
      <w:pPr>
        <w:jc w:val="center"/>
        <w:rPr>
          <w:sz w:val="22"/>
          <w:szCs w:val="22"/>
        </w:rPr>
      </w:pPr>
      <w:r w:rsidRPr="00104B24">
        <w:rPr>
          <w:sz w:val="22"/>
          <w:szCs w:val="22"/>
        </w:rPr>
        <w:softHyphen/>
      </w:r>
      <w:r w:rsidR="009F3116" w:rsidRPr="00104B24">
        <w:rPr>
          <w:sz w:val="22"/>
          <w:szCs w:val="22"/>
        </w:rPr>
        <w:t>All</w:t>
      </w:r>
      <w:r w:rsidR="009F3116" w:rsidRPr="00B82960">
        <w:rPr>
          <w:sz w:val="22"/>
          <w:szCs w:val="22"/>
        </w:rPr>
        <w:t xml:space="preserve"> applications must be received on or before </w:t>
      </w:r>
    </w:p>
    <w:p w14:paraId="1074F3B5" w14:textId="05CA755E" w:rsidR="009F3116" w:rsidRPr="00B82960" w:rsidRDefault="003E7511" w:rsidP="009F3116">
      <w:pPr>
        <w:jc w:val="center"/>
        <w:rPr>
          <w:sz w:val="22"/>
          <w:szCs w:val="22"/>
        </w:rPr>
      </w:pPr>
      <w:r>
        <w:rPr>
          <w:b/>
          <w:sz w:val="22"/>
          <w:szCs w:val="22"/>
        </w:rPr>
        <w:t>Friday, Ju</w:t>
      </w:r>
      <w:r w:rsidR="00174BF1">
        <w:rPr>
          <w:b/>
          <w:sz w:val="22"/>
          <w:szCs w:val="22"/>
        </w:rPr>
        <w:t xml:space="preserve">ne </w:t>
      </w:r>
      <w:r w:rsidR="007002BE">
        <w:rPr>
          <w:b/>
          <w:sz w:val="22"/>
          <w:szCs w:val="22"/>
        </w:rPr>
        <w:t>5</w:t>
      </w:r>
      <w:r w:rsidR="00CB534C">
        <w:rPr>
          <w:b/>
          <w:sz w:val="22"/>
          <w:szCs w:val="22"/>
        </w:rPr>
        <w:t xml:space="preserve">, </w:t>
      </w:r>
      <w:r w:rsidR="006D16CE">
        <w:rPr>
          <w:b/>
          <w:sz w:val="22"/>
          <w:szCs w:val="22"/>
        </w:rPr>
        <w:t>202</w:t>
      </w:r>
      <w:r w:rsidR="007002BE">
        <w:rPr>
          <w:b/>
          <w:sz w:val="22"/>
          <w:szCs w:val="22"/>
        </w:rPr>
        <w:t>6</w:t>
      </w:r>
      <w:r w:rsidR="006D16CE">
        <w:rPr>
          <w:b/>
          <w:sz w:val="22"/>
          <w:szCs w:val="22"/>
        </w:rPr>
        <w:t>,</w:t>
      </w:r>
      <w:r w:rsidR="00FA0C7C">
        <w:rPr>
          <w:b/>
          <w:sz w:val="22"/>
          <w:szCs w:val="22"/>
        </w:rPr>
        <w:t xml:space="preserve"> </w:t>
      </w:r>
      <w:proofErr w:type="gramStart"/>
      <w:r w:rsidR="00FA0C7C">
        <w:rPr>
          <w:b/>
          <w:sz w:val="22"/>
          <w:szCs w:val="22"/>
        </w:rPr>
        <w:t>by</w:t>
      </w:r>
      <w:proofErr w:type="gramEnd"/>
      <w:r w:rsidR="00FA0C7C">
        <w:rPr>
          <w:b/>
          <w:sz w:val="22"/>
          <w:szCs w:val="22"/>
        </w:rPr>
        <w:t xml:space="preserve"> 4p.m.</w:t>
      </w:r>
    </w:p>
    <w:p w14:paraId="71B62278" w14:textId="1D26919F" w:rsidR="009F3116" w:rsidRPr="00B82960" w:rsidRDefault="009F3116" w:rsidP="009F3116">
      <w:pPr>
        <w:jc w:val="center"/>
        <w:rPr>
          <w:b/>
          <w:sz w:val="22"/>
          <w:szCs w:val="22"/>
        </w:rPr>
      </w:pPr>
      <w:proofErr w:type="gramStart"/>
      <w:r w:rsidRPr="00B82960">
        <w:rPr>
          <w:b/>
          <w:sz w:val="22"/>
          <w:szCs w:val="22"/>
        </w:rPr>
        <w:t>Scholarship Sunday</w:t>
      </w:r>
      <w:proofErr w:type="gramEnd"/>
      <w:r w:rsidRPr="00B82960">
        <w:rPr>
          <w:b/>
          <w:sz w:val="22"/>
          <w:szCs w:val="22"/>
        </w:rPr>
        <w:t xml:space="preserve"> </w:t>
      </w:r>
      <w:r w:rsidR="0032399F">
        <w:rPr>
          <w:b/>
          <w:sz w:val="22"/>
          <w:szCs w:val="22"/>
        </w:rPr>
        <w:t>is</w:t>
      </w:r>
      <w:r w:rsidR="003E7511">
        <w:rPr>
          <w:b/>
          <w:sz w:val="22"/>
          <w:szCs w:val="22"/>
        </w:rPr>
        <w:t xml:space="preserve"> July 2</w:t>
      </w:r>
      <w:r w:rsidR="007002BE">
        <w:rPr>
          <w:b/>
          <w:sz w:val="22"/>
          <w:szCs w:val="22"/>
        </w:rPr>
        <w:t>6</w:t>
      </w:r>
      <w:r w:rsidR="003E7511">
        <w:rPr>
          <w:b/>
          <w:sz w:val="22"/>
          <w:szCs w:val="22"/>
        </w:rPr>
        <w:t>,</w:t>
      </w:r>
      <w:r w:rsidR="00572EAF">
        <w:rPr>
          <w:b/>
          <w:sz w:val="22"/>
          <w:szCs w:val="22"/>
        </w:rPr>
        <w:t xml:space="preserve"> </w:t>
      </w:r>
      <w:r w:rsidRPr="00B82960">
        <w:rPr>
          <w:b/>
          <w:sz w:val="22"/>
          <w:szCs w:val="22"/>
        </w:rPr>
        <w:t>20</w:t>
      </w:r>
      <w:r w:rsidR="005C650A">
        <w:rPr>
          <w:b/>
          <w:sz w:val="22"/>
          <w:szCs w:val="22"/>
        </w:rPr>
        <w:t>2</w:t>
      </w:r>
      <w:r w:rsidR="007002BE">
        <w:rPr>
          <w:b/>
          <w:sz w:val="22"/>
          <w:szCs w:val="22"/>
        </w:rPr>
        <w:t>6</w:t>
      </w:r>
    </w:p>
    <w:p w14:paraId="73554CE0" w14:textId="77777777" w:rsidR="009F3116" w:rsidRDefault="009F3116" w:rsidP="009F3116">
      <w:pPr>
        <w:jc w:val="center"/>
      </w:pPr>
    </w:p>
    <w:p w14:paraId="2A73342C" w14:textId="77777777" w:rsidR="009F3116" w:rsidRPr="00B82960" w:rsidRDefault="009F3116" w:rsidP="009F3116">
      <w:pPr>
        <w:tabs>
          <w:tab w:val="center" w:pos="4680"/>
          <w:tab w:val="left" w:pos="7260"/>
        </w:tabs>
        <w:rPr>
          <w:b/>
          <w:sz w:val="22"/>
          <w:szCs w:val="22"/>
        </w:rPr>
      </w:pPr>
      <w:r>
        <w:rPr>
          <w:b/>
        </w:rPr>
        <w:tab/>
      </w:r>
      <w:r w:rsidRPr="00B82960">
        <w:rPr>
          <w:b/>
          <w:sz w:val="22"/>
          <w:szCs w:val="22"/>
        </w:rPr>
        <w:t xml:space="preserve">SCHOLARSHIP APPLICATION INSTRUCTIONS </w:t>
      </w:r>
      <w:r w:rsidRPr="00B82960">
        <w:rPr>
          <w:b/>
          <w:sz w:val="22"/>
          <w:szCs w:val="22"/>
        </w:rPr>
        <w:tab/>
      </w:r>
    </w:p>
    <w:p w14:paraId="20A54D22" w14:textId="1B53D31D" w:rsidR="009F3116" w:rsidRPr="00B82960" w:rsidRDefault="009F3116" w:rsidP="009F3116">
      <w:pPr>
        <w:tabs>
          <w:tab w:val="center" w:pos="4680"/>
          <w:tab w:val="left" w:pos="7260"/>
        </w:tabs>
        <w:rPr>
          <w:b/>
          <w:sz w:val="22"/>
          <w:szCs w:val="22"/>
        </w:rPr>
      </w:pPr>
      <w:r w:rsidRPr="00B82960">
        <w:rPr>
          <w:b/>
          <w:sz w:val="22"/>
          <w:szCs w:val="22"/>
        </w:rPr>
        <w:t>Please read the following instructions carefully to be eligible to receive a Plymouth United Church of Christ Scholarship</w:t>
      </w:r>
      <w:r w:rsidR="00174BF1">
        <w:rPr>
          <w:b/>
          <w:sz w:val="22"/>
          <w:szCs w:val="22"/>
        </w:rPr>
        <w:t xml:space="preserve">. </w:t>
      </w:r>
      <w:r w:rsidR="00BE16F0">
        <w:rPr>
          <w:b/>
          <w:sz w:val="22"/>
          <w:szCs w:val="22"/>
        </w:rPr>
        <w:t>I</w:t>
      </w:r>
      <w:r w:rsidR="006C428C">
        <w:rPr>
          <w:b/>
          <w:sz w:val="22"/>
          <w:szCs w:val="22"/>
        </w:rPr>
        <w:t xml:space="preserve">ndividual scholarship </w:t>
      </w:r>
      <w:r w:rsidRPr="00B82960">
        <w:rPr>
          <w:b/>
          <w:sz w:val="22"/>
          <w:szCs w:val="22"/>
        </w:rPr>
        <w:t xml:space="preserve">applicants must meet the following criteria: </w:t>
      </w:r>
    </w:p>
    <w:p w14:paraId="008CE055" w14:textId="77777777" w:rsidR="009F3116" w:rsidRDefault="009F3116" w:rsidP="009F3116">
      <w:pPr>
        <w:tabs>
          <w:tab w:val="center" w:pos="4680"/>
          <w:tab w:val="left" w:pos="7260"/>
        </w:tabs>
        <w:rPr>
          <w:b/>
        </w:rPr>
      </w:pPr>
    </w:p>
    <w:p w14:paraId="3786BB3A" w14:textId="53DDCA46" w:rsidR="009F3116" w:rsidRPr="00876F80" w:rsidRDefault="009F3116" w:rsidP="009F3116">
      <w:pPr>
        <w:pStyle w:val="ListParagraph"/>
        <w:numPr>
          <w:ilvl w:val="0"/>
          <w:numId w:val="1"/>
        </w:numPr>
        <w:tabs>
          <w:tab w:val="center" w:pos="4680"/>
          <w:tab w:val="left" w:pos="7260"/>
        </w:tabs>
      </w:pPr>
      <w:r w:rsidRPr="00876F80">
        <w:t>Be a member of Plymouth United Church of Christ as of</w:t>
      </w:r>
      <w:r w:rsidR="005C650A">
        <w:t xml:space="preserve"> </w:t>
      </w:r>
      <w:r w:rsidR="00572EAF">
        <w:t>April 1,</w:t>
      </w:r>
      <w:r w:rsidRPr="00876F80">
        <w:t xml:space="preserve"> </w:t>
      </w:r>
      <w:r>
        <w:t>20</w:t>
      </w:r>
      <w:r w:rsidR="005C650A">
        <w:t>2</w:t>
      </w:r>
      <w:r w:rsidR="0018637C">
        <w:t>6</w:t>
      </w:r>
      <w:r w:rsidRPr="00876F80">
        <w:t xml:space="preserve">. Membership is defined as a person who has either been confirmed, transferred his/her membership </w:t>
      </w:r>
      <w:r>
        <w:t xml:space="preserve">to Plymouth United Church of Christ </w:t>
      </w:r>
      <w:r w:rsidRPr="00876F80">
        <w:t>from another church or made a public confession of faith in Jesus Christ as Lord and Savior</w:t>
      </w:r>
      <w:r w:rsidR="006C428C">
        <w:t xml:space="preserve"> at Plymouth United Church of Christ</w:t>
      </w:r>
      <w:r w:rsidR="00174BF1">
        <w:t>.</w:t>
      </w:r>
      <w:r w:rsidR="00174BF1" w:rsidRPr="00876F80">
        <w:t xml:space="preserve"> </w:t>
      </w:r>
      <w:r w:rsidR="00440214" w:rsidRPr="00440214">
        <w:rPr>
          <w:i/>
        </w:rPr>
        <w:t>Christening is not defined as membership</w:t>
      </w:r>
      <w:r w:rsidR="00440214">
        <w:t>.</w:t>
      </w:r>
    </w:p>
    <w:p w14:paraId="46C96934" w14:textId="77777777" w:rsidR="009F3116" w:rsidRPr="00876F80" w:rsidRDefault="009F3116" w:rsidP="009F3116">
      <w:pPr>
        <w:pStyle w:val="ListParagraph"/>
        <w:numPr>
          <w:ilvl w:val="0"/>
          <w:numId w:val="1"/>
        </w:numPr>
        <w:tabs>
          <w:tab w:val="center" w:pos="4680"/>
          <w:tab w:val="left" w:pos="7260"/>
        </w:tabs>
      </w:pPr>
      <w:r w:rsidRPr="00876F80">
        <w:t xml:space="preserve">Be a high school graduate with the date of graduation no more than five (5) years prior to the date of the application. </w:t>
      </w:r>
    </w:p>
    <w:p w14:paraId="37D5B99F" w14:textId="682F5A4B" w:rsidR="009F3116" w:rsidRPr="00876F80" w:rsidRDefault="009F3116" w:rsidP="009F3116">
      <w:pPr>
        <w:pStyle w:val="ListParagraph"/>
        <w:numPr>
          <w:ilvl w:val="0"/>
          <w:numId w:val="1"/>
        </w:numPr>
        <w:tabs>
          <w:tab w:val="center" w:pos="4680"/>
          <w:tab w:val="left" w:pos="7260"/>
        </w:tabs>
      </w:pPr>
      <w:r w:rsidRPr="00876F80">
        <w:t xml:space="preserve">Be an entering freshman accepted by a (2 or 4 year) accredited college or university as a </w:t>
      </w:r>
      <w:r w:rsidR="00104B24" w:rsidRPr="00876F80">
        <w:t>full-time</w:t>
      </w:r>
      <w:r w:rsidRPr="00876F80">
        <w:t xml:space="preserve"> student. </w:t>
      </w:r>
    </w:p>
    <w:p w14:paraId="1D3ED86A" w14:textId="77777777" w:rsidR="009F3116" w:rsidRDefault="009F3116" w:rsidP="009F3116">
      <w:pPr>
        <w:pStyle w:val="ListParagraph"/>
        <w:numPr>
          <w:ilvl w:val="0"/>
          <w:numId w:val="1"/>
        </w:numPr>
        <w:tabs>
          <w:tab w:val="center" w:pos="4680"/>
          <w:tab w:val="left" w:pos="7260"/>
        </w:tabs>
      </w:pPr>
      <w:r w:rsidRPr="00876F80">
        <w:t xml:space="preserve">Be a sophomore, junior or senior, enrolled in a (2 or 4 year) accredited university as a full-time student, possessing a cumulative grade point average of 2.0. </w:t>
      </w:r>
    </w:p>
    <w:p w14:paraId="0F011135" w14:textId="77777777" w:rsidR="009F3116" w:rsidRPr="00876F80" w:rsidRDefault="009F3116" w:rsidP="009F3116">
      <w:pPr>
        <w:tabs>
          <w:tab w:val="center" w:pos="4680"/>
          <w:tab w:val="left" w:pos="7260"/>
        </w:tabs>
        <w:rPr>
          <w:b/>
        </w:rPr>
      </w:pPr>
    </w:p>
    <w:p w14:paraId="36FDE8A9" w14:textId="77777777" w:rsidR="009F3116" w:rsidRPr="000E052E" w:rsidRDefault="009F3116" w:rsidP="009F3116">
      <w:pPr>
        <w:tabs>
          <w:tab w:val="center" w:pos="4680"/>
          <w:tab w:val="left" w:pos="7260"/>
        </w:tabs>
        <w:rPr>
          <w:b/>
          <w:sz w:val="24"/>
        </w:rPr>
      </w:pPr>
      <w:r w:rsidRPr="000E052E">
        <w:rPr>
          <w:b/>
          <w:sz w:val="24"/>
        </w:rPr>
        <w:t xml:space="preserve">Eligible applicants must submit the following documents: </w:t>
      </w:r>
    </w:p>
    <w:p w14:paraId="45D35D08" w14:textId="736EEDE5" w:rsidR="009F3116" w:rsidRPr="00B82960" w:rsidRDefault="009F3116" w:rsidP="009F3116">
      <w:pPr>
        <w:pStyle w:val="ListParagraph"/>
        <w:numPr>
          <w:ilvl w:val="0"/>
          <w:numId w:val="2"/>
        </w:numPr>
        <w:tabs>
          <w:tab w:val="center" w:pos="4680"/>
          <w:tab w:val="left" w:pos="7260"/>
        </w:tabs>
      </w:pPr>
      <w:r w:rsidRPr="00B82960">
        <w:t xml:space="preserve">A completed Plymouth United Church of Christ Scholarship Application </w:t>
      </w:r>
      <w:r w:rsidRPr="00B82960">
        <w:rPr>
          <w:b/>
        </w:rPr>
        <w:t xml:space="preserve">in </w:t>
      </w:r>
      <w:r w:rsidR="00104B24">
        <w:rPr>
          <w:b/>
        </w:rPr>
        <w:t>.</w:t>
      </w:r>
      <w:r w:rsidRPr="00B82960">
        <w:rPr>
          <w:b/>
        </w:rPr>
        <w:t>docx saved format form sent to puccscholarship@gmail.com</w:t>
      </w:r>
      <w:r w:rsidRPr="00B82960">
        <w:t>. Failure to</w:t>
      </w:r>
      <w:r w:rsidR="006C428C">
        <w:t xml:space="preserve"> timely</w:t>
      </w:r>
      <w:r w:rsidRPr="00B82960">
        <w:t xml:space="preserve"> complete any portion of the application will result in a determination of ineligibility. </w:t>
      </w:r>
    </w:p>
    <w:p w14:paraId="58A4DA3D" w14:textId="3DBDBED4" w:rsidR="009F3116" w:rsidRPr="00B82960" w:rsidRDefault="009F3116" w:rsidP="009F3116">
      <w:pPr>
        <w:pStyle w:val="ListParagraph"/>
        <w:numPr>
          <w:ilvl w:val="0"/>
          <w:numId w:val="2"/>
        </w:numPr>
        <w:tabs>
          <w:tab w:val="center" w:pos="4680"/>
          <w:tab w:val="left" w:pos="7260"/>
        </w:tabs>
      </w:pPr>
      <w:r w:rsidRPr="00B82960">
        <w:t>For entering freshmen – a copy of the letter of acceptance from the college or university you plan to attend</w:t>
      </w:r>
      <w:r w:rsidR="00174BF1" w:rsidRPr="00B82960">
        <w:t xml:space="preserve">. </w:t>
      </w:r>
      <w:r w:rsidR="009A5693">
        <w:t>Letter must be sent</w:t>
      </w:r>
      <w:r w:rsidR="00D90677">
        <w:t xml:space="preserve"> by </w:t>
      </w:r>
      <w:r w:rsidR="00D90677" w:rsidRPr="00D90677">
        <w:rPr>
          <w:b/>
        </w:rPr>
        <w:t>mail</w:t>
      </w:r>
      <w:r w:rsidR="009A5693">
        <w:rPr>
          <w:b/>
        </w:rPr>
        <w:t xml:space="preserve"> only</w:t>
      </w:r>
      <w:r w:rsidR="00D90677">
        <w:rPr>
          <w:b/>
        </w:rPr>
        <w:t xml:space="preserve"> </w:t>
      </w:r>
      <w:r w:rsidR="00D90677" w:rsidRPr="009A5693">
        <w:t>(no email)</w:t>
      </w:r>
      <w:r w:rsidR="006C428C">
        <w:t xml:space="preserve"> to Plymouth United Church of Christ, 600 E. Warren Ave., Detroit MI  48201.</w:t>
      </w:r>
    </w:p>
    <w:p w14:paraId="47554A4D" w14:textId="7B995F8D" w:rsidR="00380792" w:rsidRPr="00380792" w:rsidRDefault="009F3116" w:rsidP="009F3116">
      <w:pPr>
        <w:pStyle w:val="ListParagraph"/>
        <w:numPr>
          <w:ilvl w:val="0"/>
          <w:numId w:val="2"/>
        </w:numPr>
        <w:tabs>
          <w:tab w:val="center" w:pos="4680"/>
          <w:tab w:val="left" w:pos="6315"/>
          <w:tab w:val="left" w:pos="7260"/>
        </w:tabs>
        <w:rPr>
          <w:b/>
          <w:sz w:val="24"/>
        </w:rPr>
      </w:pPr>
      <w:r w:rsidRPr="00B82960">
        <w:t xml:space="preserve">For sophomores, juniors and seniors – an official transcript reflecting your cumulative grade point average should </w:t>
      </w:r>
      <w:r w:rsidRPr="009A5693">
        <w:rPr>
          <w:b/>
        </w:rPr>
        <w:t xml:space="preserve">be </w:t>
      </w:r>
      <w:r w:rsidR="006C428C" w:rsidRPr="009A5693">
        <w:rPr>
          <w:b/>
        </w:rPr>
        <w:t>mailed</w:t>
      </w:r>
      <w:r w:rsidRPr="00B82960">
        <w:t xml:space="preserve"> to Plymouth United Church of Christ</w:t>
      </w:r>
      <w:r w:rsidR="00572EAF">
        <w:t>,</w:t>
      </w:r>
      <w:r w:rsidRPr="00B82960">
        <w:t xml:space="preserve"> 600 E. Warren Ave.</w:t>
      </w:r>
      <w:r w:rsidR="00572EAF">
        <w:t xml:space="preserve">, </w:t>
      </w:r>
      <w:r w:rsidRPr="00B82960">
        <w:t>Detroit, Michigan 48201. An official transcript is an unopened transcript sent from the university you attend. Online transcripts are not accepted. If you are unable to secure an official transcript to submit with your application, a written statement must accompany the application explaining the reason. A check will not be issued until an official transcript is received by the Scholarship Committee</w:t>
      </w:r>
      <w:r w:rsidR="00174BF1" w:rsidRPr="00B82960">
        <w:t>.</w:t>
      </w:r>
      <w:r w:rsidR="00174BF1">
        <w:t xml:space="preserve"> </w:t>
      </w:r>
      <w:r w:rsidRPr="00B82960">
        <w:t>All transcripts must be received by October 1, 20</w:t>
      </w:r>
      <w:r w:rsidR="00FE333B">
        <w:t>2</w:t>
      </w:r>
      <w:r w:rsidR="0018637C">
        <w:t>6</w:t>
      </w:r>
      <w:r w:rsidRPr="00B82960">
        <w:t>. Qualified applications are eligible to receive a scholarship for no more than four (4) years</w:t>
      </w:r>
      <w:r w:rsidR="00174BF1">
        <w:t xml:space="preserve">. </w:t>
      </w:r>
    </w:p>
    <w:p w14:paraId="2E103448" w14:textId="77777777" w:rsidR="00380792" w:rsidRDefault="00380792" w:rsidP="00380792">
      <w:pPr>
        <w:pStyle w:val="ListParagraph"/>
        <w:tabs>
          <w:tab w:val="center" w:pos="4680"/>
          <w:tab w:val="left" w:pos="6315"/>
          <w:tab w:val="left" w:pos="7260"/>
        </w:tabs>
      </w:pPr>
    </w:p>
    <w:p w14:paraId="3EB26C7F" w14:textId="77777777" w:rsidR="009F3116" w:rsidRPr="00380792" w:rsidRDefault="009F3116" w:rsidP="00380792">
      <w:pPr>
        <w:pStyle w:val="ListParagraph"/>
        <w:tabs>
          <w:tab w:val="center" w:pos="4680"/>
          <w:tab w:val="left" w:pos="6315"/>
          <w:tab w:val="left" w:pos="7260"/>
        </w:tabs>
        <w:rPr>
          <w:b/>
          <w:sz w:val="24"/>
        </w:rPr>
      </w:pPr>
      <w:r w:rsidRPr="00380792">
        <w:rPr>
          <w:b/>
          <w:sz w:val="24"/>
        </w:rPr>
        <w:t xml:space="preserve">LATE, HAND-DELIVERED AND INCOMPLETE APPLICATIONS WILL NOT BE ACCEPTED. </w:t>
      </w:r>
    </w:p>
    <w:p w14:paraId="5DF922C5" w14:textId="77777777" w:rsidR="009F3116" w:rsidRDefault="009F3116" w:rsidP="009F3116"/>
    <w:p w14:paraId="39B7C937" w14:textId="77777777" w:rsidR="00FA0C7C" w:rsidRDefault="00FA0C7C"/>
    <w:p w14:paraId="5AAF212A" w14:textId="77777777" w:rsidR="009F3116" w:rsidRDefault="009F3116"/>
    <w:p w14:paraId="0B982E77" w14:textId="77777777" w:rsidR="009F3116" w:rsidRDefault="009F3116"/>
    <w:p w14:paraId="683B356A" w14:textId="77777777" w:rsidR="009F3116" w:rsidRDefault="009F3116"/>
    <w:p w14:paraId="427D0776" w14:textId="77777777" w:rsidR="009F3116" w:rsidRDefault="009F3116"/>
    <w:p w14:paraId="51941F8B" w14:textId="77777777" w:rsidR="009F3116" w:rsidRDefault="009F3116"/>
    <w:p w14:paraId="3A8B03FE" w14:textId="77777777" w:rsidR="009F3116" w:rsidRDefault="009F3116"/>
    <w:p w14:paraId="022501B7" w14:textId="77777777" w:rsidR="009F3116" w:rsidRDefault="009F3116"/>
    <w:p w14:paraId="60BF862C" w14:textId="77777777" w:rsidR="009F3116" w:rsidRDefault="009F3116"/>
    <w:p w14:paraId="2E8B24C6" w14:textId="77777777" w:rsidR="009F3116" w:rsidRDefault="009F3116"/>
    <w:p w14:paraId="2B0E81CB" w14:textId="77777777" w:rsidR="009F3116" w:rsidRDefault="009F3116"/>
    <w:p w14:paraId="6696159F" w14:textId="77777777" w:rsidR="009F3116" w:rsidRDefault="009F3116"/>
    <w:tbl>
      <w:tblPr>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29" w:type="dxa"/>
          <w:left w:w="86" w:type="dxa"/>
          <w:bottom w:w="29" w:type="dxa"/>
          <w:right w:w="86" w:type="dxa"/>
        </w:tblCellMar>
        <w:tblLook w:val="01E0" w:firstRow="1" w:lastRow="1" w:firstColumn="1" w:lastColumn="1" w:noHBand="0" w:noVBand="0"/>
      </w:tblPr>
      <w:tblGrid>
        <w:gridCol w:w="1122"/>
        <w:gridCol w:w="1483"/>
        <w:gridCol w:w="650"/>
        <w:gridCol w:w="972"/>
        <w:gridCol w:w="444"/>
        <w:gridCol w:w="1143"/>
        <w:gridCol w:w="558"/>
        <w:gridCol w:w="629"/>
        <w:gridCol w:w="2349"/>
      </w:tblGrid>
      <w:tr w:rsidR="009F3116" w:rsidRPr="007324BD" w14:paraId="7130E573" w14:textId="77777777" w:rsidTr="00D44901">
        <w:trPr>
          <w:cantSplit/>
          <w:trHeight w:val="504"/>
          <w:tblHeader/>
          <w:jc w:val="center"/>
        </w:trPr>
        <w:tc>
          <w:tcPr>
            <w:tcW w:w="9350" w:type="dxa"/>
            <w:gridSpan w:val="9"/>
            <w:tcBorders>
              <w:bottom w:val="single" w:sz="4" w:space="0" w:color="808080" w:themeColor="background1" w:themeShade="80"/>
            </w:tcBorders>
            <w:shd w:val="clear" w:color="auto" w:fill="8496B0" w:themeFill="text2" w:themeFillTint="99"/>
            <w:vAlign w:val="center"/>
          </w:tcPr>
          <w:p w14:paraId="6F92E38F" w14:textId="379EB3C8" w:rsidR="009F3116" w:rsidRPr="00D02133" w:rsidRDefault="009F3116" w:rsidP="00FA0C7C">
            <w:pPr>
              <w:pStyle w:val="Heading1"/>
              <w:rPr>
                <w:szCs w:val="20"/>
              </w:rPr>
            </w:pPr>
            <w:bookmarkStart w:id="0" w:name="_Hlk508140333"/>
            <w:r>
              <w:lastRenderedPageBreak/>
              <w:t>plymouth united church of christ SCHOLARSHIP</w:t>
            </w:r>
            <w:r w:rsidRPr="007324BD">
              <w:t xml:space="preserve"> Application</w:t>
            </w:r>
            <w:r>
              <w:t xml:space="preserve"> 20</w:t>
            </w:r>
            <w:r w:rsidR="005C650A">
              <w:t>2</w:t>
            </w:r>
            <w:r w:rsidR="0018637C">
              <w:t>6</w:t>
            </w:r>
          </w:p>
        </w:tc>
      </w:tr>
      <w:tr w:rsidR="009F3116" w:rsidRPr="007324BD" w14:paraId="429BCB01" w14:textId="77777777" w:rsidTr="00D44901">
        <w:trPr>
          <w:cantSplit/>
          <w:trHeight w:val="504"/>
          <w:tblHeader/>
          <w:jc w:val="center"/>
        </w:trPr>
        <w:tc>
          <w:tcPr>
            <w:tcW w:w="9350" w:type="dxa"/>
            <w:gridSpan w:val="9"/>
            <w:tcBorders>
              <w:bottom w:val="single" w:sz="4" w:space="0" w:color="808080" w:themeColor="background1" w:themeShade="80"/>
            </w:tcBorders>
            <w:shd w:val="clear" w:color="auto" w:fill="FFFFFF" w:themeFill="background1"/>
            <w:vAlign w:val="center"/>
          </w:tcPr>
          <w:p w14:paraId="7BDF5A65" w14:textId="77777777" w:rsidR="009F3116" w:rsidRPr="000979C0" w:rsidRDefault="009F3116" w:rsidP="00FA0C7C">
            <w:pPr>
              <w:pStyle w:val="Heading1"/>
              <w:rPr>
                <w:b w:val="0"/>
                <w:color w:val="000000" w:themeColor="text1"/>
              </w:rPr>
            </w:pPr>
            <w:r w:rsidRPr="000979C0">
              <w:t>N</w:t>
            </w:r>
            <w:r w:rsidRPr="000979C0">
              <w:rPr>
                <w:color w:val="000000" w:themeColor="text1"/>
              </w:rPr>
              <w:t>NOTE:</w:t>
            </w:r>
            <w:r>
              <w:rPr>
                <w:b w:val="0"/>
                <w:color w:val="000000" w:themeColor="text1"/>
              </w:rPr>
              <w:t xml:space="preserve"> </w:t>
            </w:r>
            <w:r>
              <w:rPr>
                <w:b w:val="0"/>
                <w:caps w:val="0"/>
                <w:color w:val="000000" w:themeColor="text1"/>
              </w:rPr>
              <w:t>Student applicant must use Microsoft Office Word to complete application.</w:t>
            </w:r>
          </w:p>
        </w:tc>
      </w:tr>
      <w:tr w:rsidR="009F3116" w:rsidRPr="007324BD" w14:paraId="21EB0BFB" w14:textId="77777777" w:rsidTr="00D44901">
        <w:trPr>
          <w:cantSplit/>
          <w:trHeight w:val="288"/>
          <w:jc w:val="center"/>
        </w:trPr>
        <w:tc>
          <w:tcPr>
            <w:tcW w:w="9350" w:type="dxa"/>
            <w:gridSpan w:val="9"/>
            <w:shd w:val="clear" w:color="auto" w:fill="D9D9D9" w:themeFill="background1" w:themeFillShade="D9"/>
            <w:vAlign w:val="center"/>
          </w:tcPr>
          <w:p w14:paraId="6DC7B802" w14:textId="77777777" w:rsidR="009F3116" w:rsidRPr="007324BD" w:rsidRDefault="009F3116" w:rsidP="00FA0C7C">
            <w:pPr>
              <w:pStyle w:val="Heading2"/>
            </w:pPr>
            <w:r w:rsidRPr="007324BD">
              <w:t>Applicant Information</w:t>
            </w:r>
          </w:p>
        </w:tc>
      </w:tr>
      <w:tr w:rsidR="009F3116" w:rsidRPr="007324BD" w14:paraId="3949B189" w14:textId="77777777" w:rsidTr="00D44901">
        <w:trPr>
          <w:cantSplit/>
          <w:trHeight w:val="259"/>
          <w:jc w:val="center"/>
        </w:trPr>
        <w:tc>
          <w:tcPr>
            <w:tcW w:w="3255" w:type="dxa"/>
            <w:gridSpan w:val="3"/>
            <w:shd w:val="clear" w:color="auto" w:fill="auto"/>
            <w:vAlign w:val="center"/>
          </w:tcPr>
          <w:p w14:paraId="51375B59" w14:textId="4E5D9591" w:rsidR="009F3116" w:rsidRPr="007324BD" w:rsidRDefault="009F3116" w:rsidP="00FA0C7C">
            <w:r>
              <w:t>First Name:</w:t>
            </w:r>
          </w:p>
        </w:tc>
        <w:tc>
          <w:tcPr>
            <w:tcW w:w="3117" w:type="dxa"/>
            <w:gridSpan w:val="4"/>
            <w:shd w:val="clear" w:color="auto" w:fill="auto"/>
            <w:vAlign w:val="center"/>
          </w:tcPr>
          <w:p w14:paraId="53B843E4" w14:textId="4A437F3F" w:rsidR="009F3116" w:rsidRPr="007324BD" w:rsidRDefault="009F3116" w:rsidP="00FA0C7C">
            <w:r>
              <w:t>Last Name:</w:t>
            </w:r>
          </w:p>
        </w:tc>
        <w:tc>
          <w:tcPr>
            <w:tcW w:w="2978" w:type="dxa"/>
            <w:gridSpan w:val="2"/>
            <w:shd w:val="clear" w:color="auto" w:fill="auto"/>
            <w:vAlign w:val="center"/>
          </w:tcPr>
          <w:p w14:paraId="5F116482" w14:textId="21939F57" w:rsidR="009F3116" w:rsidRPr="007324BD" w:rsidRDefault="009F3116" w:rsidP="00FA0C7C">
            <w:r w:rsidRPr="007324BD">
              <w:t>Phone</w:t>
            </w:r>
            <w:r>
              <w:t>:</w:t>
            </w:r>
            <w:r w:rsidR="00CF66F4">
              <w:t xml:space="preserve"> </w:t>
            </w:r>
          </w:p>
        </w:tc>
      </w:tr>
      <w:tr w:rsidR="009F3116" w:rsidRPr="007324BD" w14:paraId="1A6537D9" w14:textId="77777777" w:rsidTr="00D44901">
        <w:trPr>
          <w:cantSplit/>
          <w:trHeight w:val="259"/>
          <w:jc w:val="center"/>
        </w:trPr>
        <w:tc>
          <w:tcPr>
            <w:tcW w:w="6372" w:type="dxa"/>
            <w:gridSpan w:val="7"/>
            <w:shd w:val="clear" w:color="auto" w:fill="auto"/>
            <w:vAlign w:val="center"/>
          </w:tcPr>
          <w:p w14:paraId="5B2C943C" w14:textId="6BA15DD5" w:rsidR="009F3116" w:rsidRPr="007324BD" w:rsidRDefault="009F3116" w:rsidP="00FA0C7C">
            <w:r w:rsidRPr="007324BD">
              <w:t xml:space="preserve">Current </w:t>
            </w:r>
            <w:r>
              <w:t>a</w:t>
            </w:r>
            <w:r w:rsidRPr="007324BD">
              <w:t>ddress</w:t>
            </w:r>
            <w:r>
              <w:t>:</w:t>
            </w:r>
            <w:r w:rsidR="00CF66F4">
              <w:t xml:space="preserve"> </w:t>
            </w:r>
          </w:p>
        </w:tc>
        <w:tc>
          <w:tcPr>
            <w:tcW w:w="2978" w:type="dxa"/>
            <w:gridSpan w:val="2"/>
            <w:shd w:val="clear" w:color="auto" w:fill="auto"/>
            <w:vAlign w:val="center"/>
          </w:tcPr>
          <w:p w14:paraId="583F95DE" w14:textId="77777777" w:rsidR="009F3116" w:rsidRPr="007324BD" w:rsidRDefault="009F3116" w:rsidP="00FA0C7C">
            <w:r>
              <w:t xml:space="preserve">Alternate Phone: </w:t>
            </w:r>
          </w:p>
        </w:tc>
      </w:tr>
      <w:tr w:rsidR="009F3116" w:rsidRPr="007324BD" w14:paraId="32EEDF45" w14:textId="77777777" w:rsidTr="00652A38">
        <w:trPr>
          <w:cantSplit/>
          <w:trHeight w:val="259"/>
          <w:jc w:val="center"/>
        </w:trPr>
        <w:tc>
          <w:tcPr>
            <w:tcW w:w="2605" w:type="dxa"/>
            <w:gridSpan w:val="2"/>
            <w:shd w:val="clear" w:color="auto" w:fill="auto"/>
            <w:vAlign w:val="center"/>
          </w:tcPr>
          <w:p w14:paraId="381C3D46" w14:textId="2A239388" w:rsidR="009F3116" w:rsidRPr="007324BD" w:rsidRDefault="009F3116" w:rsidP="00FA0C7C">
            <w:r w:rsidRPr="007324BD">
              <w:t>City</w:t>
            </w:r>
            <w:r>
              <w:t>:</w:t>
            </w:r>
            <w:r w:rsidR="00CF66F4">
              <w:t xml:space="preserve"> </w:t>
            </w:r>
          </w:p>
        </w:tc>
        <w:tc>
          <w:tcPr>
            <w:tcW w:w="1622" w:type="dxa"/>
            <w:gridSpan w:val="2"/>
            <w:shd w:val="clear" w:color="auto" w:fill="auto"/>
            <w:vAlign w:val="center"/>
          </w:tcPr>
          <w:p w14:paraId="2E677E2C" w14:textId="7A2EE55B" w:rsidR="009F3116" w:rsidRPr="007324BD" w:rsidRDefault="009F3116" w:rsidP="00FA0C7C">
            <w:r w:rsidRPr="007324BD">
              <w:t>State</w:t>
            </w:r>
            <w:r>
              <w:t>:</w:t>
            </w:r>
            <w:r w:rsidR="00CF66F4">
              <w:t xml:space="preserve"> </w:t>
            </w:r>
          </w:p>
        </w:tc>
        <w:tc>
          <w:tcPr>
            <w:tcW w:w="1587" w:type="dxa"/>
            <w:gridSpan w:val="2"/>
            <w:shd w:val="clear" w:color="auto" w:fill="auto"/>
            <w:vAlign w:val="center"/>
          </w:tcPr>
          <w:p w14:paraId="53602C5C" w14:textId="1F05E3DA" w:rsidR="009F3116" w:rsidRPr="007324BD" w:rsidRDefault="009F3116" w:rsidP="00FA0C7C">
            <w:r w:rsidRPr="007324BD">
              <w:t>ZIP</w:t>
            </w:r>
            <w:r>
              <w:t xml:space="preserve"> Code:</w:t>
            </w:r>
            <w:r w:rsidR="00CF66F4">
              <w:t xml:space="preserve"> </w:t>
            </w:r>
          </w:p>
        </w:tc>
        <w:tc>
          <w:tcPr>
            <w:tcW w:w="3536" w:type="dxa"/>
            <w:gridSpan w:val="3"/>
            <w:shd w:val="clear" w:color="auto" w:fill="auto"/>
            <w:vAlign w:val="center"/>
          </w:tcPr>
          <w:p w14:paraId="2B929F1D" w14:textId="470E53FC" w:rsidR="009F3116" w:rsidRPr="007324BD" w:rsidRDefault="009F3116" w:rsidP="00FA0C7C">
            <w:r>
              <w:t>Email:</w:t>
            </w:r>
            <w:r w:rsidR="00CF66F4">
              <w:t xml:space="preserve"> </w:t>
            </w:r>
          </w:p>
        </w:tc>
      </w:tr>
      <w:tr w:rsidR="009F3116" w:rsidRPr="007324BD" w14:paraId="1E170F81" w14:textId="77777777" w:rsidTr="00D44901">
        <w:trPr>
          <w:cantSplit/>
          <w:trHeight w:val="259"/>
          <w:jc w:val="center"/>
        </w:trPr>
        <w:tc>
          <w:tcPr>
            <w:tcW w:w="9350" w:type="dxa"/>
            <w:gridSpan w:val="9"/>
            <w:tcBorders>
              <w:bottom w:val="single" w:sz="4" w:space="0" w:color="808080" w:themeColor="background1" w:themeShade="80"/>
            </w:tcBorders>
            <w:shd w:val="clear" w:color="auto" w:fill="auto"/>
            <w:vAlign w:val="center"/>
          </w:tcPr>
          <w:p w14:paraId="10F83BB3" w14:textId="406D9CAA" w:rsidR="009F3116" w:rsidRPr="007324BD" w:rsidRDefault="009F3116" w:rsidP="00FA0C7C">
            <w:r>
              <w:t xml:space="preserve">Date of Confirmation/Membership in Plymouth United Church of Christ: </w:t>
            </w:r>
          </w:p>
        </w:tc>
      </w:tr>
      <w:tr w:rsidR="009F3116" w:rsidRPr="007324BD" w14:paraId="3A30857B" w14:textId="77777777" w:rsidTr="00D44901">
        <w:trPr>
          <w:cantSplit/>
          <w:trHeight w:val="259"/>
          <w:jc w:val="center"/>
        </w:trPr>
        <w:tc>
          <w:tcPr>
            <w:tcW w:w="4671" w:type="dxa"/>
            <w:gridSpan w:val="5"/>
            <w:tcBorders>
              <w:bottom w:val="single" w:sz="4" w:space="0" w:color="808080" w:themeColor="background1" w:themeShade="80"/>
            </w:tcBorders>
            <w:shd w:val="clear" w:color="auto" w:fill="auto"/>
            <w:vAlign w:val="center"/>
          </w:tcPr>
          <w:p w14:paraId="75BA9AA8" w14:textId="60D2BE58" w:rsidR="009F3116" w:rsidRDefault="009F3116" w:rsidP="00FA0C7C">
            <w:r>
              <w:t>Date of Graduation from High School:</w:t>
            </w:r>
            <w:r w:rsidR="00CF66F4">
              <w:t xml:space="preserve"> </w:t>
            </w:r>
          </w:p>
        </w:tc>
        <w:tc>
          <w:tcPr>
            <w:tcW w:w="4679" w:type="dxa"/>
            <w:gridSpan w:val="4"/>
            <w:tcBorders>
              <w:bottom w:val="single" w:sz="4" w:space="0" w:color="808080" w:themeColor="background1" w:themeShade="80"/>
            </w:tcBorders>
            <w:shd w:val="clear" w:color="auto" w:fill="auto"/>
            <w:vAlign w:val="center"/>
          </w:tcPr>
          <w:p w14:paraId="12CC1439" w14:textId="479B2666" w:rsidR="009F3116" w:rsidRDefault="009F3116" w:rsidP="00FA0C7C">
            <w:r>
              <w:t>Name of College/University:</w:t>
            </w:r>
            <w:r w:rsidR="00AF40DD">
              <w:t xml:space="preserve"> </w:t>
            </w:r>
          </w:p>
        </w:tc>
      </w:tr>
      <w:tr w:rsidR="00D44901" w:rsidRPr="007324BD" w14:paraId="26AAE84B" w14:textId="77777777" w:rsidTr="00652A38">
        <w:trPr>
          <w:cantSplit/>
          <w:trHeight w:val="259"/>
          <w:jc w:val="center"/>
        </w:trPr>
        <w:tc>
          <w:tcPr>
            <w:tcW w:w="1122" w:type="dxa"/>
            <w:tcBorders>
              <w:bottom w:val="single" w:sz="4" w:space="0" w:color="808080" w:themeColor="background1" w:themeShade="80"/>
            </w:tcBorders>
            <w:shd w:val="clear" w:color="auto" w:fill="auto"/>
            <w:vAlign w:val="center"/>
          </w:tcPr>
          <w:p w14:paraId="60E36664" w14:textId="437A1193" w:rsidR="00D44901" w:rsidRPr="00AF40DD" w:rsidRDefault="00D44901" w:rsidP="00FA0C7C">
            <w:pPr>
              <w:rPr>
                <w:b/>
              </w:rPr>
            </w:pPr>
            <w:r w:rsidRPr="00AF40DD">
              <w:rPr>
                <w:b/>
              </w:rPr>
              <w:t>In the Fall</w:t>
            </w:r>
            <w:r w:rsidR="00AF40DD">
              <w:rPr>
                <w:b/>
              </w:rPr>
              <w:t>,</w:t>
            </w:r>
            <w:r w:rsidRPr="00AF40DD">
              <w:rPr>
                <w:b/>
              </w:rPr>
              <w:t xml:space="preserve"> will you be</w:t>
            </w:r>
            <w:r w:rsidR="00652A38" w:rsidRPr="00AF40DD">
              <w:rPr>
                <w:b/>
              </w:rPr>
              <w:t>:</w:t>
            </w:r>
          </w:p>
        </w:tc>
        <w:tc>
          <w:tcPr>
            <w:tcW w:w="1483" w:type="dxa"/>
            <w:tcBorders>
              <w:bottom w:val="single" w:sz="4" w:space="0" w:color="808080" w:themeColor="background1" w:themeShade="80"/>
            </w:tcBorders>
            <w:shd w:val="clear" w:color="auto" w:fill="auto"/>
            <w:vAlign w:val="center"/>
          </w:tcPr>
          <w:p w14:paraId="727D910E" w14:textId="033D6363" w:rsidR="00D44901" w:rsidRDefault="00652A38" w:rsidP="00C62802">
            <w:r>
              <w:t>A Freshman</w:t>
            </w:r>
            <w:r w:rsidR="00D44901">
              <w:t xml:space="preserve">? </w:t>
            </w:r>
          </w:p>
        </w:tc>
        <w:tc>
          <w:tcPr>
            <w:tcW w:w="2066" w:type="dxa"/>
            <w:gridSpan w:val="3"/>
            <w:tcBorders>
              <w:bottom w:val="single" w:sz="4" w:space="0" w:color="808080" w:themeColor="background1" w:themeShade="80"/>
            </w:tcBorders>
            <w:shd w:val="clear" w:color="auto" w:fill="auto"/>
            <w:vAlign w:val="center"/>
          </w:tcPr>
          <w:p w14:paraId="5632A9F7" w14:textId="1A4A1842" w:rsidR="00D44901" w:rsidRDefault="00D44901" w:rsidP="00652A38">
            <w:r>
              <w:t>Sophomore?</w:t>
            </w:r>
          </w:p>
        </w:tc>
        <w:tc>
          <w:tcPr>
            <w:tcW w:w="2330" w:type="dxa"/>
            <w:gridSpan w:val="3"/>
            <w:tcBorders>
              <w:bottom w:val="single" w:sz="4" w:space="0" w:color="808080" w:themeColor="background1" w:themeShade="80"/>
            </w:tcBorders>
            <w:shd w:val="clear" w:color="auto" w:fill="auto"/>
            <w:vAlign w:val="center"/>
          </w:tcPr>
          <w:p w14:paraId="70AF4783" w14:textId="5B7FED69" w:rsidR="00D44901" w:rsidRDefault="00D44901" w:rsidP="00FA0C7C">
            <w:r>
              <w:t xml:space="preserve"> Junior?</w:t>
            </w:r>
          </w:p>
        </w:tc>
        <w:tc>
          <w:tcPr>
            <w:tcW w:w="2349" w:type="dxa"/>
            <w:tcBorders>
              <w:bottom w:val="single" w:sz="4" w:space="0" w:color="808080" w:themeColor="background1" w:themeShade="80"/>
            </w:tcBorders>
            <w:shd w:val="clear" w:color="auto" w:fill="auto"/>
            <w:vAlign w:val="center"/>
          </w:tcPr>
          <w:p w14:paraId="0F57642E" w14:textId="55C3C191" w:rsidR="00D44901" w:rsidRDefault="00D44901" w:rsidP="00FA0C7C">
            <w:r>
              <w:t xml:space="preserve"> Senior?</w:t>
            </w:r>
          </w:p>
        </w:tc>
      </w:tr>
      <w:tr w:rsidR="009F3116" w:rsidRPr="007324BD" w14:paraId="60190DFE" w14:textId="77777777" w:rsidTr="00D44901">
        <w:trPr>
          <w:cantSplit/>
          <w:trHeight w:val="259"/>
          <w:jc w:val="center"/>
        </w:trPr>
        <w:tc>
          <w:tcPr>
            <w:tcW w:w="4671" w:type="dxa"/>
            <w:gridSpan w:val="5"/>
            <w:tcBorders>
              <w:bottom w:val="single" w:sz="4" w:space="0" w:color="808080" w:themeColor="background1" w:themeShade="80"/>
            </w:tcBorders>
            <w:shd w:val="clear" w:color="auto" w:fill="auto"/>
            <w:vAlign w:val="center"/>
          </w:tcPr>
          <w:p w14:paraId="059E45D7" w14:textId="725E7D1F" w:rsidR="009F3116" w:rsidRDefault="009F3116" w:rsidP="00FA0C7C">
            <w:r>
              <w:t>Intend Major:</w:t>
            </w:r>
            <w:r w:rsidR="00CF66F4">
              <w:t xml:space="preserve"> </w:t>
            </w:r>
          </w:p>
        </w:tc>
        <w:tc>
          <w:tcPr>
            <w:tcW w:w="4679" w:type="dxa"/>
            <w:gridSpan w:val="4"/>
            <w:tcBorders>
              <w:bottom w:val="single" w:sz="4" w:space="0" w:color="808080" w:themeColor="background1" w:themeShade="80"/>
            </w:tcBorders>
            <w:shd w:val="clear" w:color="auto" w:fill="auto"/>
            <w:vAlign w:val="center"/>
          </w:tcPr>
          <w:p w14:paraId="23E9EC40" w14:textId="77777777" w:rsidR="009F3116" w:rsidRDefault="009F3116" w:rsidP="00FA0C7C"/>
        </w:tc>
      </w:tr>
      <w:tr w:rsidR="009F3116" w:rsidRPr="007324BD" w14:paraId="32E6464F" w14:textId="77777777" w:rsidTr="00D44901">
        <w:trPr>
          <w:cantSplit/>
          <w:trHeight w:val="288"/>
          <w:jc w:val="center"/>
        </w:trPr>
        <w:tc>
          <w:tcPr>
            <w:tcW w:w="9350" w:type="dxa"/>
            <w:gridSpan w:val="9"/>
            <w:shd w:val="clear" w:color="auto" w:fill="D9D9D9" w:themeFill="background1" w:themeFillShade="D9"/>
            <w:vAlign w:val="center"/>
          </w:tcPr>
          <w:p w14:paraId="3C3AB2B3" w14:textId="77777777" w:rsidR="009F3116" w:rsidRPr="007324BD" w:rsidRDefault="009F3116" w:rsidP="00FA0C7C">
            <w:pPr>
              <w:pStyle w:val="Heading2"/>
            </w:pPr>
            <w:r>
              <w:t>ALTERNATE CONTACT INFORMATION</w:t>
            </w:r>
          </w:p>
        </w:tc>
      </w:tr>
      <w:tr w:rsidR="009F3116" w:rsidRPr="007324BD" w14:paraId="70A3211F" w14:textId="77777777" w:rsidTr="00D44901">
        <w:trPr>
          <w:cantSplit/>
          <w:trHeight w:val="259"/>
          <w:jc w:val="center"/>
        </w:trPr>
        <w:tc>
          <w:tcPr>
            <w:tcW w:w="6372" w:type="dxa"/>
            <w:gridSpan w:val="7"/>
            <w:shd w:val="clear" w:color="auto" w:fill="auto"/>
            <w:vAlign w:val="center"/>
          </w:tcPr>
          <w:p w14:paraId="472410E7" w14:textId="128A15CB" w:rsidR="009F3116" w:rsidRPr="007324BD" w:rsidRDefault="009F3116" w:rsidP="00FA0C7C">
            <w:r>
              <w:t>Alternate Contact Name:</w:t>
            </w:r>
            <w:r w:rsidR="00CF66F4">
              <w:t xml:space="preserve">  </w:t>
            </w:r>
          </w:p>
        </w:tc>
        <w:tc>
          <w:tcPr>
            <w:tcW w:w="2978" w:type="dxa"/>
            <w:gridSpan w:val="2"/>
            <w:shd w:val="clear" w:color="auto" w:fill="auto"/>
            <w:vAlign w:val="center"/>
          </w:tcPr>
          <w:p w14:paraId="4DA93D57" w14:textId="77777777" w:rsidR="009F3116" w:rsidRPr="007324BD" w:rsidRDefault="009F3116" w:rsidP="00FA0C7C">
            <w:r>
              <w:t>Alternate Phone:</w:t>
            </w:r>
          </w:p>
        </w:tc>
      </w:tr>
      <w:tr w:rsidR="009F3116" w:rsidRPr="007324BD" w14:paraId="1357C189" w14:textId="77777777" w:rsidTr="00D44901">
        <w:trPr>
          <w:cantSplit/>
          <w:trHeight w:val="259"/>
          <w:jc w:val="center"/>
        </w:trPr>
        <w:tc>
          <w:tcPr>
            <w:tcW w:w="6372" w:type="dxa"/>
            <w:gridSpan w:val="7"/>
            <w:shd w:val="clear" w:color="auto" w:fill="auto"/>
            <w:vAlign w:val="center"/>
          </w:tcPr>
          <w:p w14:paraId="3D3A9F64" w14:textId="255C7531" w:rsidR="009F3116" w:rsidRPr="007324BD" w:rsidRDefault="009F3116" w:rsidP="00FA0C7C">
            <w:r>
              <w:t>Parent (s) / Guardian Name:</w:t>
            </w:r>
            <w:r w:rsidR="00CF66F4">
              <w:t xml:space="preserve"> </w:t>
            </w:r>
          </w:p>
        </w:tc>
        <w:tc>
          <w:tcPr>
            <w:tcW w:w="2978" w:type="dxa"/>
            <w:gridSpan w:val="2"/>
            <w:shd w:val="clear" w:color="auto" w:fill="auto"/>
            <w:vAlign w:val="center"/>
          </w:tcPr>
          <w:p w14:paraId="0D01A65C" w14:textId="46831A9B" w:rsidR="009F3116" w:rsidRPr="007324BD" w:rsidRDefault="009F3116" w:rsidP="00FA0C7C">
            <w:r>
              <w:t>Phone:</w:t>
            </w:r>
            <w:r w:rsidR="00CF66F4">
              <w:t xml:space="preserve"> </w:t>
            </w:r>
          </w:p>
        </w:tc>
      </w:tr>
      <w:tr w:rsidR="009F3116" w:rsidRPr="007324BD" w14:paraId="34B6B8BF" w14:textId="77777777" w:rsidTr="00D44901">
        <w:trPr>
          <w:cantSplit/>
          <w:trHeight w:val="259"/>
          <w:jc w:val="center"/>
        </w:trPr>
        <w:tc>
          <w:tcPr>
            <w:tcW w:w="6372" w:type="dxa"/>
            <w:gridSpan w:val="7"/>
            <w:shd w:val="clear" w:color="auto" w:fill="auto"/>
            <w:vAlign w:val="center"/>
          </w:tcPr>
          <w:p w14:paraId="28A85B65" w14:textId="1EBFA08F" w:rsidR="009F3116" w:rsidRPr="007324BD" w:rsidRDefault="009F3116" w:rsidP="00FA0C7C">
            <w:r>
              <w:t>Address:</w:t>
            </w:r>
            <w:r w:rsidR="00CF66F4">
              <w:t xml:space="preserve"> </w:t>
            </w:r>
          </w:p>
        </w:tc>
        <w:tc>
          <w:tcPr>
            <w:tcW w:w="2978" w:type="dxa"/>
            <w:gridSpan w:val="2"/>
            <w:shd w:val="clear" w:color="auto" w:fill="auto"/>
            <w:vAlign w:val="center"/>
          </w:tcPr>
          <w:p w14:paraId="5DC6F520" w14:textId="77777777" w:rsidR="009F3116" w:rsidRPr="007324BD" w:rsidRDefault="009F3116" w:rsidP="00FA0C7C">
            <w:r>
              <w:t>Alternate Phone:</w:t>
            </w:r>
          </w:p>
        </w:tc>
      </w:tr>
      <w:tr w:rsidR="009F3116" w:rsidRPr="007324BD" w14:paraId="2A195CE3" w14:textId="77777777" w:rsidTr="00D44901">
        <w:trPr>
          <w:cantSplit/>
          <w:trHeight w:val="259"/>
          <w:jc w:val="center"/>
        </w:trPr>
        <w:tc>
          <w:tcPr>
            <w:tcW w:w="3255" w:type="dxa"/>
            <w:gridSpan w:val="3"/>
            <w:shd w:val="clear" w:color="auto" w:fill="auto"/>
            <w:vAlign w:val="center"/>
          </w:tcPr>
          <w:p w14:paraId="60DA5558" w14:textId="78FBFF98" w:rsidR="009F3116" w:rsidRPr="007324BD" w:rsidRDefault="009F3116" w:rsidP="00FA0C7C">
            <w:r w:rsidRPr="007324BD">
              <w:t>City</w:t>
            </w:r>
            <w:r>
              <w:t>:</w:t>
            </w:r>
            <w:r w:rsidR="00CF66F4">
              <w:t xml:space="preserve"> </w:t>
            </w:r>
          </w:p>
        </w:tc>
        <w:tc>
          <w:tcPr>
            <w:tcW w:w="3117" w:type="dxa"/>
            <w:gridSpan w:val="4"/>
            <w:shd w:val="clear" w:color="auto" w:fill="auto"/>
            <w:vAlign w:val="center"/>
          </w:tcPr>
          <w:p w14:paraId="330908A1" w14:textId="0FE16D20" w:rsidR="009F3116" w:rsidRPr="007324BD" w:rsidRDefault="009F3116" w:rsidP="00FA0C7C">
            <w:r w:rsidRPr="007324BD">
              <w:t>State</w:t>
            </w:r>
            <w:r>
              <w:t>:</w:t>
            </w:r>
            <w:r w:rsidR="00CF66F4">
              <w:t xml:space="preserve"> </w:t>
            </w:r>
          </w:p>
        </w:tc>
        <w:tc>
          <w:tcPr>
            <w:tcW w:w="2978" w:type="dxa"/>
            <w:gridSpan w:val="2"/>
            <w:shd w:val="clear" w:color="auto" w:fill="auto"/>
            <w:vAlign w:val="center"/>
          </w:tcPr>
          <w:p w14:paraId="7C9CE565" w14:textId="24CB09C7" w:rsidR="009F3116" w:rsidRPr="007324BD" w:rsidRDefault="009F3116" w:rsidP="00FA0C7C">
            <w:r w:rsidRPr="007324BD">
              <w:t>ZIP</w:t>
            </w:r>
            <w:r>
              <w:t xml:space="preserve"> Code:</w:t>
            </w:r>
            <w:r w:rsidR="00CF66F4">
              <w:t xml:space="preserve"> </w:t>
            </w:r>
          </w:p>
        </w:tc>
      </w:tr>
      <w:tr w:rsidR="009F3116" w:rsidRPr="007324BD" w14:paraId="5886FF6C" w14:textId="77777777" w:rsidTr="00D44901">
        <w:trPr>
          <w:cantSplit/>
          <w:trHeight w:val="259"/>
          <w:jc w:val="center"/>
        </w:trPr>
        <w:tc>
          <w:tcPr>
            <w:tcW w:w="9350" w:type="dxa"/>
            <w:gridSpan w:val="9"/>
            <w:shd w:val="clear" w:color="auto" w:fill="D9D9D9" w:themeFill="background1" w:themeFillShade="D9"/>
            <w:vAlign w:val="center"/>
          </w:tcPr>
          <w:p w14:paraId="2A0D3A6C" w14:textId="1AA7850C" w:rsidR="009F3116" w:rsidRPr="00E87D07" w:rsidRDefault="009F3116" w:rsidP="00FA0C7C">
            <w:pPr>
              <w:jc w:val="center"/>
              <w:rPr>
                <w:b/>
              </w:rPr>
            </w:pPr>
            <w:r w:rsidRPr="00E87D07">
              <w:rPr>
                <w:b/>
              </w:rPr>
              <w:t xml:space="preserve">CHURCH </w:t>
            </w:r>
            <w:r>
              <w:rPr>
                <w:b/>
              </w:rPr>
              <w:t xml:space="preserve">SOCIAL MEDIA </w:t>
            </w:r>
            <w:r w:rsidRPr="00E87D07">
              <w:rPr>
                <w:b/>
              </w:rPr>
              <w:t>INVOLV</w:t>
            </w:r>
            <w:r w:rsidR="00FE333B">
              <w:rPr>
                <w:b/>
              </w:rPr>
              <w:t>E</w:t>
            </w:r>
            <w:r w:rsidRPr="00E87D07">
              <w:rPr>
                <w:b/>
              </w:rPr>
              <w:t>MENT</w:t>
            </w:r>
          </w:p>
        </w:tc>
      </w:tr>
      <w:tr w:rsidR="009F3116" w:rsidRPr="007324BD" w14:paraId="35943423" w14:textId="77777777" w:rsidTr="00D44901">
        <w:trPr>
          <w:cantSplit/>
          <w:trHeight w:val="259"/>
          <w:jc w:val="center"/>
        </w:trPr>
        <w:tc>
          <w:tcPr>
            <w:tcW w:w="9350" w:type="dxa"/>
            <w:gridSpan w:val="9"/>
            <w:shd w:val="clear" w:color="auto" w:fill="FFFFFF" w:themeFill="background1"/>
            <w:vAlign w:val="center"/>
          </w:tcPr>
          <w:p w14:paraId="4E01C94B" w14:textId="77777777" w:rsidR="009F3116" w:rsidRPr="00E87D07" w:rsidRDefault="009F3116" w:rsidP="00FA0C7C">
            <w:pPr>
              <w:rPr>
                <w:b/>
              </w:rPr>
            </w:pPr>
            <w:r>
              <w:rPr>
                <w:b/>
              </w:rPr>
              <w:t>Directions: Complete each question with Yes or No.</w:t>
            </w:r>
          </w:p>
        </w:tc>
      </w:tr>
      <w:tr w:rsidR="00070F6C" w:rsidRPr="007324BD" w14:paraId="62FA241B" w14:textId="77777777" w:rsidTr="00D44901">
        <w:trPr>
          <w:cantSplit/>
          <w:trHeight w:val="259"/>
          <w:jc w:val="center"/>
        </w:trPr>
        <w:tc>
          <w:tcPr>
            <w:tcW w:w="3255" w:type="dxa"/>
            <w:gridSpan w:val="3"/>
            <w:shd w:val="clear" w:color="auto" w:fill="auto"/>
            <w:vAlign w:val="center"/>
          </w:tcPr>
          <w:p w14:paraId="11A10027" w14:textId="1F30919A" w:rsidR="00070F6C" w:rsidRPr="007324BD" w:rsidRDefault="00070F6C" w:rsidP="00070F6C">
            <w:r>
              <w:t>Do you watch Plymouth United Church of Christ’s YouTube Videos?</w:t>
            </w:r>
          </w:p>
        </w:tc>
        <w:tc>
          <w:tcPr>
            <w:tcW w:w="3117" w:type="dxa"/>
            <w:gridSpan w:val="4"/>
            <w:shd w:val="clear" w:color="auto" w:fill="auto"/>
            <w:vAlign w:val="center"/>
          </w:tcPr>
          <w:p w14:paraId="688F9F0C" w14:textId="17D31F72" w:rsidR="00070F6C" w:rsidRPr="007324BD" w:rsidRDefault="00070F6C" w:rsidP="00070F6C">
            <w:r>
              <w:t>Are you a f</w:t>
            </w:r>
            <w:r w:rsidR="00311B62">
              <w:t>riend</w:t>
            </w:r>
            <w:r>
              <w:t xml:space="preserve"> of Plymouth United Church of Christ Facebook Page? </w:t>
            </w:r>
          </w:p>
        </w:tc>
        <w:tc>
          <w:tcPr>
            <w:tcW w:w="2978" w:type="dxa"/>
            <w:gridSpan w:val="2"/>
            <w:shd w:val="clear" w:color="auto" w:fill="auto"/>
            <w:vAlign w:val="center"/>
          </w:tcPr>
          <w:p w14:paraId="68D5891E" w14:textId="42556F93" w:rsidR="00070F6C" w:rsidRPr="007324BD" w:rsidRDefault="00070F6C" w:rsidP="00070F6C">
            <w:r>
              <w:t xml:space="preserve">Have you written a Plymouth United Church of Christ Google Review? </w:t>
            </w:r>
          </w:p>
        </w:tc>
      </w:tr>
      <w:tr w:rsidR="00070F6C" w:rsidRPr="007324BD" w14:paraId="1205235E" w14:textId="77777777" w:rsidTr="00D44901">
        <w:trPr>
          <w:cantSplit/>
          <w:trHeight w:val="259"/>
          <w:jc w:val="center"/>
        </w:trPr>
        <w:tc>
          <w:tcPr>
            <w:tcW w:w="3255" w:type="dxa"/>
            <w:gridSpan w:val="3"/>
            <w:shd w:val="clear" w:color="auto" w:fill="auto"/>
            <w:vAlign w:val="center"/>
          </w:tcPr>
          <w:p w14:paraId="31480257" w14:textId="6FFF02B9" w:rsidR="00070F6C" w:rsidRDefault="00070F6C" w:rsidP="00070F6C">
            <w:r>
              <w:t xml:space="preserve">Do you follow @Plyuccdetroit on </w:t>
            </w:r>
            <w:r w:rsidR="007002BE">
              <w:t>X</w:t>
            </w:r>
            <w:r>
              <w:t>?</w:t>
            </w:r>
          </w:p>
        </w:tc>
        <w:tc>
          <w:tcPr>
            <w:tcW w:w="3117" w:type="dxa"/>
            <w:gridSpan w:val="4"/>
            <w:shd w:val="clear" w:color="auto" w:fill="auto"/>
            <w:vAlign w:val="center"/>
          </w:tcPr>
          <w:p w14:paraId="328E97FA" w14:textId="35FDC16F" w:rsidR="00070F6C" w:rsidRDefault="00070F6C" w:rsidP="00070F6C">
            <w:r>
              <w:t xml:space="preserve">Do you watch our Sunday Morning Worship Live Stream Services? If yes, how many times </w:t>
            </w:r>
            <w:r w:rsidR="00033664">
              <w:t>did</w:t>
            </w:r>
            <w:r>
              <w:t xml:space="preserve"> you watch in </w:t>
            </w:r>
            <w:r w:rsidRPr="00DC453C">
              <w:rPr>
                <w:b/>
              </w:rPr>
              <w:t>20</w:t>
            </w:r>
            <w:r>
              <w:rPr>
                <w:b/>
              </w:rPr>
              <w:t>2</w:t>
            </w:r>
            <w:r w:rsidR="0018637C">
              <w:rPr>
                <w:b/>
              </w:rPr>
              <w:t>5</w:t>
            </w:r>
            <w:r>
              <w:rPr>
                <w:b/>
              </w:rPr>
              <w:t>?</w:t>
            </w:r>
          </w:p>
        </w:tc>
        <w:tc>
          <w:tcPr>
            <w:tcW w:w="2978" w:type="dxa"/>
            <w:gridSpan w:val="2"/>
            <w:shd w:val="clear" w:color="auto" w:fill="auto"/>
            <w:vAlign w:val="center"/>
          </w:tcPr>
          <w:p w14:paraId="23691987" w14:textId="77777777" w:rsidR="00070F6C" w:rsidRDefault="00070F6C" w:rsidP="00070F6C">
            <w:r>
              <w:t xml:space="preserve">Do you make donations through </w:t>
            </w:r>
            <w:hyperlink r:id="rId7" w:history="1">
              <w:r w:rsidRPr="0016782F">
                <w:rPr>
                  <w:rStyle w:val="Hyperlink"/>
                </w:rPr>
                <w:t>www.puccdetroit.org</w:t>
              </w:r>
            </w:hyperlink>
            <w:r>
              <w:t>?</w:t>
            </w:r>
          </w:p>
        </w:tc>
      </w:tr>
      <w:tr w:rsidR="00070F6C" w:rsidRPr="007324BD" w14:paraId="15C3D63F" w14:textId="77777777" w:rsidTr="00D44901">
        <w:trPr>
          <w:cantSplit/>
          <w:trHeight w:val="288"/>
          <w:jc w:val="center"/>
        </w:trPr>
        <w:tc>
          <w:tcPr>
            <w:tcW w:w="9350" w:type="dxa"/>
            <w:gridSpan w:val="9"/>
            <w:shd w:val="clear" w:color="auto" w:fill="D9D9D9" w:themeFill="background1" w:themeFillShade="D9"/>
            <w:vAlign w:val="center"/>
          </w:tcPr>
          <w:p w14:paraId="06FC3D2F" w14:textId="27A7E957" w:rsidR="00070F6C" w:rsidRPr="007324BD" w:rsidRDefault="00070F6C" w:rsidP="00070F6C">
            <w:pPr>
              <w:pStyle w:val="Heading2"/>
            </w:pPr>
            <w:r>
              <w:t>CHURCH INVOLVEMENT</w:t>
            </w:r>
          </w:p>
        </w:tc>
      </w:tr>
      <w:tr w:rsidR="00070F6C" w:rsidRPr="007324BD" w14:paraId="0D307A17" w14:textId="77777777" w:rsidTr="00D44901">
        <w:trPr>
          <w:cantSplit/>
          <w:trHeight w:val="259"/>
          <w:jc w:val="center"/>
        </w:trPr>
        <w:tc>
          <w:tcPr>
            <w:tcW w:w="9350" w:type="dxa"/>
            <w:gridSpan w:val="9"/>
            <w:shd w:val="clear" w:color="auto" w:fill="auto"/>
            <w:vAlign w:val="center"/>
          </w:tcPr>
          <w:p w14:paraId="14FEDBC6" w14:textId="77777777" w:rsidR="00070F6C" w:rsidRDefault="00070F6C" w:rsidP="00070F6C">
            <w:r w:rsidRPr="007324BD">
              <w:t xml:space="preserve">Name of </w:t>
            </w:r>
            <w:r>
              <w:t>any boards or church activities you have been involved in at Plymouth United Church of Christ:</w:t>
            </w:r>
          </w:p>
          <w:p w14:paraId="1041E6D7" w14:textId="77777777" w:rsidR="00070F6C" w:rsidRDefault="00070F6C" w:rsidP="00070F6C"/>
          <w:p w14:paraId="4B418A84" w14:textId="77777777" w:rsidR="00070F6C" w:rsidRDefault="00070F6C" w:rsidP="00070F6C"/>
          <w:p w14:paraId="3C547F27" w14:textId="77777777" w:rsidR="00070F6C" w:rsidRDefault="00070F6C" w:rsidP="00070F6C"/>
          <w:p w14:paraId="109ED157" w14:textId="77777777" w:rsidR="00070F6C" w:rsidRDefault="00070F6C" w:rsidP="00070F6C"/>
          <w:p w14:paraId="37D1A5BC" w14:textId="77777777" w:rsidR="00070F6C" w:rsidRDefault="00070F6C" w:rsidP="00070F6C"/>
          <w:p w14:paraId="00D000CE" w14:textId="77777777" w:rsidR="00070F6C" w:rsidRDefault="00070F6C" w:rsidP="00070F6C"/>
          <w:p w14:paraId="46BB9AB4" w14:textId="77777777" w:rsidR="00070F6C" w:rsidRDefault="00070F6C" w:rsidP="00070F6C"/>
          <w:p w14:paraId="262ACA41" w14:textId="77777777" w:rsidR="00070F6C" w:rsidRDefault="00070F6C" w:rsidP="00070F6C"/>
          <w:p w14:paraId="529DDCE7" w14:textId="77777777" w:rsidR="00070F6C" w:rsidRPr="007324BD" w:rsidRDefault="00070F6C" w:rsidP="00070F6C"/>
        </w:tc>
      </w:tr>
      <w:tr w:rsidR="00070F6C" w:rsidRPr="007324BD" w14:paraId="5ABC8359" w14:textId="77777777" w:rsidTr="00D44901">
        <w:trPr>
          <w:cantSplit/>
          <w:trHeight w:val="259"/>
          <w:jc w:val="center"/>
        </w:trPr>
        <w:tc>
          <w:tcPr>
            <w:tcW w:w="9350" w:type="dxa"/>
            <w:gridSpan w:val="9"/>
            <w:shd w:val="clear" w:color="auto" w:fill="auto"/>
            <w:vAlign w:val="center"/>
          </w:tcPr>
          <w:p w14:paraId="17C8749D" w14:textId="77777777" w:rsidR="00070F6C" w:rsidRDefault="00070F6C" w:rsidP="00070F6C">
            <w:r>
              <w:t>Honors and Awards:</w:t>
            </w:r>
          </w:p>
          <w:p w14:paraId="10B3045B" w14:textId="77777777" w:rsidR="00070F6C" w:rsidRDefault="00070F6C" w:rsidP="00070F6C"/>
          <w:p w14:paraId="3025942C" w14:textId="77777777" w:rsidR="00070F6C" w:rsidRDefault="00070F6C" w:rsidP="00070F6C"/>
          <w:p w14:paraId="215EFC0E" w14:textId="77777777" w:rsidR="00070F6C" w:rsidRDefault="00070F6C" w:rsidP="00070F6C"/>
          <w:p w14:paraId="0DCA1AD1" w14:textId="77777777" w:rsidR="00070F6C" w:rsidRDefault="00070F6C" w:rsidP="00070F6C"/>
          <w:p w14:paraId="1D73820C" w14:textId="77777777" w:rsidR="00070F6C" w:rsidRDefault="00070F6C" w:rsidP="00070F6C"/>
          <w:p w14:paraId="7350B817" w14:textId="77777777" w:rsidR="00070F6C" w:rsidRDefault="00070F6C" w:rsidP="00070F6C"/>
          <w:p w14:paraId="7AB34370" w14:textId="77777777" w:rsidR="00070F6C" w:rsidRDefault="00070F6C" w:rsidP="00070F6C"/>
          <w:p w14:paraId="4A2F0DE8" w14:textId="77777777" w:rsidR="00070F6C" w:rsidRDefault="00070F6C" w:rsidP="00070F6C"/>
          <w:p w14:paraId="0A355E9E" w14:textId="77777777" w:rsidR="00070F6C" w:rsidRDefault="00070F6C" w:rsidP="00070F6C"/>
          <w:p w14:paraId="3C7B8500" w14:textId="77777777" w:rsidR="00070F6C" w:rsidRDefault="00070F6C" w:rsidP="00070F6C"/>
          <w:p w14:paraId="69AA3447" w14:textId="77777777" w:rsidR="00070F6C" w:rsidRDefault="00070F6C" w:rsidP="00070F6C"/>
          <w:p w14:paraId="41A47B7C" w14:textId="77777777" w:rsidR="00070F6C" w:rsidRDefault="00070F6C" w:rsidP="00070F6C"/>
          <w:p w14:paraId="5E2208E8" w14:textId="77777777" w:rsidR="00070F6C" w:rsidRPr="007324BD" w:rsidRDefault="00070F6C" w:rsidP="00070F6C"/>
        </w:tc>
      </w:tr>
      <w:tr w:rsidR="00070F6C" w:rsidRPr="007324BD" w14:paraId="29531100" w14:textId="77777777" w:rsidTr="00D44901">
        <w:trPr>
          <w:cantSplit/>
          <w:trHeight w:val="259"/>
          <w:jc w:val="center"/>
        </w:trPr>
        <w:tc>
          <w:tcPr>
            <w:tcW w:w="9350" w:type="dxa"/>
            <w:gridSpan w:val="9"/>
            <w:shd w:val="clear" w:color="auto" w:fill="auto"/>
            <w:vAlign w:val="center"/>
          </w:tcPr>
          <w:p w14:paraId="0D07C9B9" w14:textId="77777777" w:rsidR="00070F6C" w:rsidRDefault="00070F6C" w:rsidP="00070F6C">
            <w:r>
              <w:lastRenderedPageBreak/>
              <w:t>Extra-Curricular Activities:</w:t>
            </w:r>
          </w:p>
          <w:p w14:paraId="4C490B81" w14:textId="23C27E70" w:rsidR="00070F6C" w:rsidRDefault="00070F6C" w:rsidP="00070F6C"/>
          <w:p w14:paraId="3DEB3378" w14:textId="77777777" w:rsidR="00070F6C" w:rsidRDefault="00070F6C" w:rsidP="00070F6C"/>
          <w:p w14:paraId="6A297AB3" w14:textId="77777777" w:rsidR="00070F6C" w:rsidRDefault="00070F6C" w:rsidP="00070F6C"/>
          <w:p w14:paraId="5455266D" w14:textId="77777777" w:rsidR="00070F6C" w:rsidRDefault="00070F6C" w:rsidP="00070F6C"/>
          <w:p w14:paraId="61B01809" w14:textId="77777777" w:rsidR="00070F6C" w:rsidRDefault="00070F6C" w:rsidP="00070F6C"/>
          <w:p w14:paraId="3B96F573" w14:textId="77777777" w:rsidR="00070F6C" w:rsidRPr="007324BD" w:rsidRDefault="00070F6C" w:rsidP="00070F6C"/>
        </w:tc>
      </w:tr>
      <w:tr w:rsidR="00070F6C" w:rsidRPr="007324BD" w14:paraId="4704EF21" w14:textId="77777777" w:rsidTr="00D44901">
        <w:trPr>
          <w:cantSplit/>
          <w:trHeight w:val="259"/>
          <w:jc w:val="center"/>
        </w:trPr>
        <w:tc>
          <w:tcPr>
            <w:tcW w:w="9350" w:type="dxa"/>
            <w:gridSpan w:val="9"/>
            <w:shd w:val="clear" w:color="auto" w:fill="D9D9D9" w:themeFill="background1" w:themeFillShade="D9"/>
            <w:vAlign w:val="center"/>
          </w:tcPr>
          <w:p w14:paraId="72BFE6C4" w14:textId="77777777" w:rsidR="00070F6C" w:rsidRPr="007324BD" w:rsidRDefault="00070F6C" w:rsidP="00070F6C">
            <w:pPr>
              <w:pStyle w:val="Heading2"/>
            </w:pPr>
            <w:r>
              <w:t>ESSAY QUESTION</w:t>
            </w:r>
          </w:p>
        </w:tc>
      </w:tr>
      <w:tr w:rsidR="00070F6C" w:rsidRPr="007324BD" w14:paraId="20B985D9" w14:textId="77777777" w:rsidTr="00D44901">
        <w:trPr>
          <w:cantSplit/>
          <w:trHeight w:val="259"/>
          <w:jc w:val="center"/>
        </w:trPr>
        <w:tc>
          <w:tcPr>
            <w:tcW w:w="9350" w:type="dxa"/>
            <w:gridSpan w:val="9"/>
            <w:shd w:val="clear" w:color="auto" w:fill="FFFFFF" w:themeFill="background1"/>
            <w:vAlign w:val="center"/>
          </w:tcPr>
          <w:p w14:paraId="044D1467" w14:textId="18AAE607" w:rsidR="00B84743" w:rsidRPr="00174BF1" w:rsidRDefault="00B84743" w:rsidP="00070F6C">
            <w:pPr>
              <w:shd w:val="clear" w:color="auto" w:fill="FFFFFF"/>
              <w:rPr>
                <w:rFonts w:ascii="Arial" w:hAnsi="Arial" w:cs="Arial"/>
                <w:color w:val="000000"/>
                <w:sz w:val="24"/>
              </w:rPr>
            </w:pPr>
            <w:r>
              <w:rPr>
                <w:rFonts w:ascii="Arial" w:hAnsi="Arial" w:cs="Arial"/>
                <w:color w:val="000000"/>
                <w:sz w:val="24"/>
              </w:rPr>
              <w:lastRenderedPageBreak/>
              <w:t>There are two (2) essay questions for the application.</w:t>
            </w:r>
            <w:r w:rsidR="00174BF1">
              <w:rPr>
                <w:rFonts w:ascii="Arial" w:hAnsi="Arial" w:cs="Arial"/>
                <w:color w:val="000000"/>
                <w:sz w:val="24"/>
              </w:rPr>
              <w:t xml:space="preserve"> Please </w:t>
            </w:r>
            <w:r w:rsidR="004D696C">
              <w:rPr>
                <w:rFonts w:ascii="Arial" w:hAnsi="Arial" w:cs="Arial"/>
                <w:color w:val="000000"/>
                <w:sz w:val="24"/>
              </w:rPr>
              <w:t>select</w:t>
            </w:r>
            <w:r>
              <w:rPr>
                <w:rFonts w:ascii="Arial" w:hAnsi="Arial" w:cs="Arial"/>
                <w:color w:val="000000"/>
                <w:sz w:val="24"/>
              </w:rPr>
              <w:t xml:space="preserve"> only </w:t>
            </w:r>
            <w:r w:rsidRPr="00B84743">
              <w:rPr>
                <w:rFonts w:ascii="Arial" w:hAnsi="Arial" w:cs="Arial"/>
                <w:b/>
                <w:bCs/>
                <w:color w:val="000000"/>
                <w:sz w:val="24"/>
              </w:rPr>
              <w:t>one</w:t>
            </w:r>
            <w:r w:rsidR="00174BF1">
              <w:rPr>
                <w:rFonts w:ascii="Arial" w:hAnsi="Arial" w:cs="Arial"/>
                <w:b/>
                <w:bCs/>
                <w:color w:val="000000"/>
                <w:sz w:val="24"/>
              </w:rPr>
              <w:t xml:space="preserve"> </w:t>
            </w:r>
            <w:r w:rsidR="006D16CE" w:rsidRPr="006D16CE">
              <w:rPr>
                <w:rFonts w:ascii="Arial" w:hAnsi="Arial" w:cs="Arial"/>
                <w:color w:val="000000"/>
                <w:sz w:val="24"/>
              </w:rPr>
              <w:t>for</w:t>
            </w:r>
            <w:r w:rsidR="00174BF1">
              <w:rPr>
                <w:rFonts w:ascii="Arial" w:hAnsi="Arial" w:cs="Arial"/>
                <w:b/>
                <w:bCs/>
                <w:color w:val="000000"/>
                <w:sz w:val="24"/>
              </w:rPr>
              <w:t xml:space="preserve"> </w:t>
            </w:r>
            <w:r w:rsidR="00174BF1" w:rsidRPr="00174BF1">
              <w:rPr>
                <w:rFonts w:ascii="Arial" w:hAnsi="Arial" w:cs="Arial"/>
                <w:color w:val="000000"/>
                <w:sz w:val="24"/>
              </w:rPr>
              <w:t>your answer.</w:t>
            </w:r>
            <w:r w:rsidRPr="00174BF1">
              <w:rPr>
                <w:rFonts w:ascii="Arial" w:hAnsi="Arial" w:cs="Arial"/>
                <w:color w:val="000000"/>
                <w:sz w:val="24"/>
              </w:rPr>
              <w:t xml:space="preserve"> </w:t>
            </w:r>
          </w:p>
          <w:p w14:paraId="5E81F6DE" w14:textId="77777777" w:rsidR="00B84743" w:rsidRPr="00174BF1" w:rsidRDefault="00B84743" w:rsidP="00070F6C">
            <w:pPr>
              <w:shd w:val="clear" w:color="auto" w:fill="FFFFFF"/>
              <w:rPr>
                <w:rFonts w:ascii="Arial" w:hAnsi="Arial" w:cs="Arial"/>
                <w:color w:val="000000"/>
                <w:sz w:val="24"/>
              </w:rPr>
            </w:pPr>
          </w:p>
          <w:p w14:paraId="03DCFA82" w14:textId="77777777" w:rsidR="00B84743" w:rsidRDefault="00B84743" w:rsidP="00070F6C">
            <w:pPr>
              <w:shd w:val="clear" w:color="auto" w:fill="FFFFFF"/>
              <w:rPr>
                <w:rFonts w:ascii="Arial" w:hAnsi="Arial" w:cs="Arial"/>
                <w:color w:val="000000"/>
                <w:sz w:val="24"/>
              </w:rPr>
            </w:pPr>
          </w:p>
          <w:p w14:paraId="23569DA1" w14:textId="37DE6E3F" w:rsidR="00070F6C" w:rsidRDefault="00070F6C" w:rsidP="00B84743">
            <w:pPr>
              <w:pStyle w:val="ListParagraph"/>
              <w:numPr>
                <w:ilvl w:val="0"/>
                <w:numId w:val="3"/>
              </w:numPr>
              <w:shd w:val="clear" w:color="auto" w:fill="FFFFFF"/>
              <w:rPr>
                <w:rFonts w:ascii="Arial" w:hAnsi="Arial" w:cs="Arial"/>
                <w:color w:val="000000"/>
                <w:sz w:val="24"/>
              </w:rPr>
            </w:pPr>
            <w:r w:rsidRPr="00B84743">
              <w:rPr>
                <w:rFonts w:ascii="Arial" w:hAnsi="Arial" w:cs="Arial"/>
                <w:color w:val="000000"/>
                <w:sz w:val="24"/>
              </w:rPr>
              <w:t>Please identify your favorite bible verse(s) or your favorite book or passage of the bible and describe why/how it helps you get through challenges you may face.</w:t>
            </w:r>
          </w:p>
          <w:p w14:paraId="315C561B" w14:textId="3D372C71" w:rsidR="00B84743" w:rsidRPr="00B84743" w:rsidRDefault="00B84743" w:rsidP="00B84743">
            <w:pPr>
              <w:pStyle w:val="ListParagraph"/>
              <w:numPr>
                <w:ilvl w:val="0"/>
                <w:numId w:val="3"/>
              </w:numPr>
              <w:shd w:val="clear" w:color="auto" w:fill="FFFFFF"/>
              <w:rPr>
                <w:rFonts w:ascii="Arial" w:hAnsi="Arial" w:cs="Arial"/>
                <w:color w:val="000000"/>
                <w:sz w:val="24"/>
              </w:rPr>
            </w:pPr>
            <w:r>
              <w:rPr>
                <w:rFonts w:ascii="Arial" w:hAnsi="Arial" w:cs="Arial"/>
                <w:color w:val="000000"/>
                <w:sz w:val="24"/>
              </w:rPr>
              <w:t>In five to 10 years after you graduate, what impact will you have on the community in which you live in?</w:t>
            </w:r>
          </w:p>
          <w:p w14:paraId="4CE9FEC2" w14:textId="77777777" w:rsidR="00070F6C" w:rsidRDefault="00070F6C" w:rsidP="00070F6C"/>
          <w:p w14:paraId="47DF2714" w14:textId="77777777" w:rsidR="00070F6C" w:rsidRDefault="00070F6C" w:rsidP="00070F6C"/>
          <w:p w14:paraId="56EAF27F" w14:textId="77777777" w:rsidR="00070F6C" w:rsidRDefault="00070F6C" w:rsidP="00070F6C"/>
          <w:p w14:paraId="0E65CFE0" w14:textId="77777777" w:rsidR="00070F6C" w:rsidRDefault="00070F6C" w:rsidP="00070F6C"/>
          <w:p w14:paraId="72E480C4" w14:textId="77777777" w:rsidR="00070F6C" w:rsidRDefault="00070F6C" w:rsidP="00070F6C"/>
          <w:p w14:paraId="432CC87A" w14:textId="77777777" w:rsidR="00070F6C" w:rsidRDefault="00070F6C" w:rsidP="00070F6C"/>
          <w:p w14:paraId="2813D21B" w14:textId="77777777" w:rsidR="00070F6C" w:rsidRDefault="00070F6C" w:rsidP="00070F6C"/>
          <w:p w14:paraId="1B700ADC" w14:textId="77777777" w:rsidR="00070F6C" w:rsidRDefault="00070F6C" w:rsidP="00070F6C"/>
          <w:p w14:paraId="345D647A" w14:textId="77777777" w:rsidR="00070F6C" w:rsidRDefault="00070F6C" w:rsidP="00070F6C"/>
          <w:p w14:paraId="7DE46BE4" w14:textId="77777777" w:rsidR="00070F6C" w:rsidRDefault="00070F6C" w:rsidP="00070F6C"/>
          <w:p w14:paraId="3F0C0649" w14:textId="77777777" w:rsidR="00070F6C" w:rsidRDefault="00070F6C" w:rsidP="00070F6C"/>
          <w:p w14:paraId="4B59ED1E" w14:textId="77777777" w:rsidR="00070F6C" w:rsidRDefault="00070F6C" w:rsidP="00070F6C"/>
          <w:p w14:paraId="53EA867E" w14:textId="77777777" w:rsidR="00070F6C" w:rsidRDefault="00070F6C" w:rsidP="00070F6C"/>
          <w:p w14:paraId="67366D82" w14:textId="77777777" w:rsidR="00070F6C" w:rsidRDefault="00070F6C" w:rsidP="00070F6C"/>
          <w:p w14:paraId="2E13F6FC" w14:textId="77777777" w:rsidR="00070F6C" w:rsidRDefault="00070F6C" w:rsidP="00070F6C"/>
          <w:p w14:paraId="4EF6E475" w14:textId="77777777" w:rsidR="00070F6C" w:rsidRDefault="00070F6C" w:rsidP="00070F6C"/>
          <w:p w14:paraId="70A73E35" w14:textId="77777777" w:rsidR="00070F6C" w:rsidRDefault="00070F6C" w:rsidP="00070F6C"/>
          <w:p w14:paraId="5B0A720F" w14:textId="77777777" w:rsidR="00070F6C" w:rsidRDefault="00070F6C" w:rsidP="00070F6C"/>
          <w:p w14:paraId="3AC69E90" w14:textId="77777777" w:rsidR="00070F6C" w:rsidRDefault="00070F6C" w:rsidP="00070F6C"/>
          <w:p w14:paraId="70BDD07A" w14:textId="77777777" w:rsidR="00070F6C" w:rsidRDefault="00070F6C" w:rsidP="00070F6C"/>
          <w:p w14:paraId="3CF3D42D" w14:textId="77777777" w:rsidR="00070F6C" w:rsidRDefault="00070F6C" w:rsidP="00070F6C"/>
          <w:p w14:paraId="711FA5ED" w14:textId="77777777" w:rsidR="00070F6C" w:rsidRDefault="00070F6C" w:rsidP="00070F6C"/>
          <w:p w14:paraId="662D5E4C" w14:textId="77777777" w:rsidR="00070F6C" w:rsidRDefault="00070F6C" w:rsidP="00070F6C"/>
          <w:p w14:paraId="75876458" w14:textId="77777777" w:rsidR="00070F6C" w:rsidRDefault="00070F6C" w:rsidP="00070F6C"/>
          <w:p w14:paraId="662182E5" w14:textId="77777777" w:rsidR="00070F6C" w:rsidRDefault="00070F6C" w:rsidP="00070F6C"/>
          <w:p w14:paraId="2EA78002" w14:textId="77777777" w:rsidR="00070F6C" w:rsidRDefault="00070F6C" w:rsidP="00070F6C"/>
          <w:p w14:paraId="6AE68705" w14:textId="77777777" w:rsidR="00070F6C" w:rsidRDefault="00070F6C" w:rsidP="00070F6C"/>
          <w:p w14:paraId="28D6B0CC" w14:textId="77777777" w:rsidR="00070F6C" w:rsidRDefault="00070F6C" w:rsidP="00070F6C"/>
          <w:p w14:paraId="4F493DD4" w14:textId="77777777" w:rsidR="00070F6C" w:rsidRDefault="00070F6C" w:rsidP="00070F6C"/>
          <w:p w14:paraId="47D5BEF0" w14:textId="77777777" w:rsidR="00070F6C" w:rsidRDefault="00070F6C" w:rsidP="00070F6C"/>
          <w:p w14:paraId="6E0ADD9E" w14:textId="77777777" w:rsidR="00070F6C" w:rsidRDefault="00070F6C" w:rsidP="00070F6C"/>
          <w:p w14:paraId="31E4EDD6" w14:textId="77777777" w:rsidR="00070F6C" w:rsidRDefault="00070F6C" w:rsidP="00070F6C"/>
          <w:p w14:paraId="3684F2E6" w14:textId="77777777" w:rsidR="00070F6C" w:rsidRDefault="00070F6C" w:rsidP="00070F6C"/>
          <w:p w14:paraId="25673853" w14:textId="77777777" w:rsidR="00070F6C" w:rsidRDefault="00070F6C" w:rsidP="00070F6C"/>
          <w:p w14:paraId="03E888AB" w14:textId="77777777" w:rsidR="00070F6C" w:rsidRDefault="00070F6C" w:rsidP="00070F6C"/>
          <w:p w14:paraId="0ACFCAA9" w14:textId="77777777" w:rsidR="00070F6C" w:rsidRDefault="00070F6C" w:rsidP="00070F6C"/>
          <w:p w14:paraId="609E7442" w14:textId="77777777" w:rsidR="00070F6C" w:rsidRDefault="00070F6C" w:rsidP="00070F6C"/>
          <w:p w14:paraId="39DEF107" w14:textId="77777777" w:rsidR="00070F6C" w:rsidRDefault="00070F6C" w:rsidP="00070F6C"/>
          <w:p w14:paraId="38D16658" w14:textId="77777777" w:rsidR="00070F6C" w:rsidRDefault="00070F6C" w:rsidP="00070F6C"/>
          <w:p w14:paraId="54501EC6" w14:textId="77777777" w:rsidR="00070F6C" w:rsidRPr="006C557D" w:rsidRDefault="00070F6C" w:rsidP="00070F6C"/>
        </w:tc>
      </w:tr>
      <w:tr w:rsidR="00070F6C" w:rsidRPr="007324BD" w14:paraId="14AD8D81" w14:textId="77777777" w:rsidTr="00D44901">
        <w:trPr>
          <w:cantSplit/>
          <w:trHeight w:val="288"/>
          <w:jc w:val="center"/>
        </w:trPr>
        <w:tc>
          <w:tcPr>
            <w:tcW w:w="9350" w:type="dxa"/>
            <w:gridSpan w:val="9"/>
            <w:shd w:val="clear" w:color="auto" w:fill="D9D9D9" w:themeFill="background1" w:themeFillShade="D9"/>
            <w:vAlign w:val="center"/>
          </w:tcPr>
          <w:p w14:paraId="0850893D" w14:textId="77777777" w:rsidR="00070F6C" w:rsidRPr="007324BD" w:rsidRDefault="00070F6C" w:rsidP="00070F6C">
            <w:pPr>
              <w:pStyle w:val="Heading2"/>
            </w:pPr>
            <w:r>
              <w:t>Signatures</w:t>
            </w:r>
          </w:p>
        </w:tc>
      </w:tr>
      <w:tr w:rsidR="00070F6C" w:rsidRPr="007324BD" w14:paraId="47D651F1" w14:textId="77777777" w:rsidTr="00D44901">
        <w:trPr>
          <w:cantSplit/>
          <w:trHeight w:val="348"/>
          <w:jc w:val="center"/>
        </w:trPr>
        <w:tc>
          <w:tcPr>
            <w:tcW w:w="9350" w:type="dxa"/>
            <w:gridSpan w:val="9"/>
            <w:shd w:val="clear" w:color="auto" w:fill="auto"/>
          </w:tcPr>
          <w:p w14:paraId="611A4502" w14:textId="77777777" w:rsidR="00070F6C" w:rsidRPr="007324BD" w:rsidRDefault="00070F6C" w:rsidP="00070F6C">
            <w:r>
              <w:t xml:space="preserve">By signing, I agree and </w:t>
            </w:r>
            <w:r w:rsidRPr="007324BD">
              <w:t xml:space="preserve">authorize the verification of the information provided on this </w:t>
            </w:r>
            <w:r>
              <w:t>scholarship application</w:t>
            </w:r>
            <w:r w:rsidRPr="007324BD">
              <w:t xml:space="preserve">. I have </w:t>
            </w:r>
            <w:r>
              <w:t xml:space="preserve">saved and printed </w:t>
            </w:r>
            <w:r w:rsidRPr="007324BD">
              <w:t>a copy of this application.</w:t>
            </w:r>
          </w:p>
        </w:tc>
      </w:tr>
      <w:tr w:rsidR="00070F6C" w:rsidRPr="007324BD" w14:paraId="3A36E0CE" w14:textId="77777777" w:rsidTr="00D44901">
        <w:trPr>
          <w:cantSplit/>
          <w:trHeight w:val="259"/>
          <w:jc w:val="center"/>
        </w:trPr>
        <w:tc>
          <w:tcPr>
            <w:tcW w:w="6372" w:type="dxa"/>
            <w:gridSpan w:val="7"/>
            <w:shd w:val="clear" w:color="auto" w:fill="auto"/>
            <w:vAlign w:val="center"/>
          </w:tcPr>
          <w:p w14:paraId="041259D4" w14:textId="6F85FABB" w:rsidR="00070F6C" w:rsidRPr="007324BD" w:rsidRDefault="00070F6C" w:rsidP="00070F6C">
            <w:r>
              <w:t xml:space="preserve">Electronic </w:t>
            </w:r>
            <w:r w:rsidRPr="007324BD">
              <w:t xml:space="preserve">Signature of </w:t>
            </w:r>
            <w:r>
              <w:t>a</w:t>
            </w:r>
            <w:r w:rsidRPr="007324BD">
              <w:t>pplicant</w:t>
            </w:r>
            <w:r>
              <w:t xml:space="preserve">:  </w:t>
            </w:r>
          </w:p>
        </w:tc>
        <w:tc>
          <w:tcPr>
            <w:tcW w:w="2978" w:type="dxa"/>
            <w:gridSpan w:val="2"/>
            <w:shd w:val="clear" w:color="auto" w:fill="auto"/>
            <w:vAlign w:val="center"/>
          </w:tcPr>
          <w:p w14:paraId="4F0CD43C" w14:textId="77777777" w:rsidR="00070F6C" w:rsidRPr="007324BD" w:rsidRDefault="00070F6C" w:rsidP="00070F6C">
            <w:r w:rsidRPr="007324BD">
              <w:t>Date</w:t>
            </w:r>
            <w:r>
              <w:t>:</w:t>
            </w:r>
          </w:p>
        </w:tc>
      </w:tr>
      <w:tr w:rsidR="00070F6C" w:rsidRPr="007324BD" w14:paraId="63C17BC6" w14:textId="77777777" w:rsidTr="00D44901">
        <w:trPr>
          <w:cantSplit/>
          <w:trHeight w:val="259"/>
          <w:jc w:val="center"/>
        </w:trPr>
        <w:tc>
          <w:tcPr>
            <w:tcW w:w="6372" w:type="dxa"/>
            <w:gridSpan w:val="7"/>
            <w:shd w:val="clear" w:color="auto" w:fill="auto"/>
            <w:vAlign w:val="center"/>
          </w:tcPr>
          <w:p w14:paraId="665B24F6" w14:textId="77777777" w:rsidR="00070F6C" w:rsidRPr="007324BD" w:rsidRDefault="00070F6C" w:rsidP="00070F6C">
            <w:r>
              <w:lastRenderedPageBreak/>
              <w:t xml:space="preserve">Electronic </w:t>
            </w:r>
            <w:r w:rsidRPr="007324BD">
              <w:t xml:space="preserve">Signature of </w:t>
            </w:r>
            <w:r>
              <w:t>Parent (s) Guardian</w:t>
            </w:r>
            <w:r>
              <w:rPr>
                <w:rStyle w:val="ItalicsChar"/>
              </w:rPr>
              <w:t>:</w:t>
            </w:r>
          </w:p>
        </w:tc>
        <w:tc>
          <w:tcPr>
            <w:tcW w:w="2978" w:type="dxa"/>
            <w:gridSpan w:val="2"/>
            <w:shd w:val="clear" w:color="auto" w:fill="auto"/>
            <w:vAlign w:val="center"/>
          </w:tcPr>
          <w:p w14:paraId="51A5E14F" w14:textId="77777777" w:rsidR="00070F6C" w:rsidRPr="007324BD" w:rsidRDefault="00070F6C" w:rsidP="00070F6C">
            <w:r w:rsidRPr="007324BD">
              <w:t>Date</w:t>
            </w:r>
            <w:r>
              <w:t>:</w:t>
            </w:r>
          </w:p>
        </w:tc>
      </w:tr>
      <w:tr w:rsidR="00070F6C" w:rsidRPr="007324BD" w14:paraId="19E9B5D3" w14:textId="77777777" w:rsidTr="00D44901">
        <w:trPr>
          <w:cantSplit/>
          <w:trHeight w:val="259"/>
          <w:jc w:val="center"/>
        </w:trPr>
        <w:tc>
          <w:tcPr>
            <w:tcW w:w="6372" w:type="dxa"/>
            <w:gridSpan w:val="7"/>
            <w:shd w:val="clear" w:color="auto" w:fill="auto"/>
            <w:vAlign w:val="center"/>
          </w:tcPr>
          <w:p w14:paraId="10B6403C" w14:textId="77777777" w:rsidR="00070F6C" w:rsidRPr="007324BD" w:rsidRDefault="00070F6C" w:rsidP="00070F6C">
            <w:r>
              <w:t xml:space="preserve">Electronic </w:t>
            </w:r>
            <w:r w:rsidRPr="007324BD">
              <w:t xml:space="preserve">Signature of </w:t>
            </w:r>
            <w:r>
              <w:t>Parent (s) Guardian</w:t>
            </w:r>
            <w:r>
              <w:rPr>
                <w:rStyle w:val="ItalicsChar"/>
              </w:rPr>
              <w:t>:</w:t>
            </w:r>
          </w:p>
        </w:tc>
        <w:tc>
          <w:tcPr>
            <w:tcW w:w="2978" w:type="dxa"/>
            <w:gridSpan w:val="2"/>
            <w:shd w:val="clear" w:color="auto" w:fill="auto"/>
            <w:vAlign w:val="center"/>
          </w:tcPr>
          <w:p w14:paraId="3ACB0774" w14:textId="77777777" w:rsidR="00070F6C" w:rsidRPr="007324BD" w:rsidRDefault="00070F6C" w:rsidP="00070F6C">
            <w:r w:rsidRPr="007324BD">
              <w:t>Date</w:t>
            </w:r>
            <w:r>
              <w:t>:</w:t>
            </w:r>
          </w:p>
        </w:tc>
      </w:tr>
    </w:tbl>
    <w:p w14:paraId="35F11A79" w14:textId="5CF413C6" w:rsidR="009F3116" w:rsidRDefault="009F3116" w:rsidP="009F3116">
      <w:pPr>
        <w:tabs>
          <w:tab w:val="left" w:pos="6315"/>
        </w:tabs>
      </w:pPr>
      <w:r>
        <w:rPr>
          <w:b/>
          <w:sz w:val="24"/>
        </w:rPr>
        <w:t>PLEASE SAVE PUCC SCHOLARSHIP APPLICATION FORM AND SEND PUCC SCHOLARSHIP APPLICATION TO puccscholarship@gmail.com</w:t>
      </w:r>
    </w:p>
    <w:bookmarkEnd w:id="0"/>
    <w:p w14:paraId="7D915DFC" w14:textId="7424E86C" w:rsidR="009F3116" w:rsidRDefault="009F3116"/>
    <w:sectPr w:rsidR="009F31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5EB281" w14:textId="77777777" w:rsidR="00F12DC1" w:rsidRDefault="00F12DC1" w:rsidP="00BE16F0">
      <w:r>
        <w:separator/>
      </w:r>
    </w:p>
  </w:endnote>
  <w:endnote w:type="continuationSeparator" w:id="0">
    <w:p w14:paraId="3455E1B3" w14:textId="77777777" w:rsidR="00F12DC1" w:rsidRDefault="00F12DC1" w:rsidP="00BE1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A437D9" w14:textId="77777777" w:rsidR="00F12DC1" w:rsidRDefault="00F12DC1" w:rsidP="00BE16F0">
      <w:r>
        <w:separator/>
      </w:r>
    </w:p>
  </w:footnote>
  <w:footnote w:type="continuationSeparator" w:id="0">
    <w:p w14:paraId="4AF16CD8" w14:textId="77777777" w:rsidR="00F12DC1" w:rsidRDefault="00F12DC1" w:rsidP="00BE16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CE4BD5"/>
    <w:multiLevelType w:val="hybridMultilevel"/>
    <w:tmpl w:val="68702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FF4A6F"/>
    <w:multiLevelType w:val="hybridMultilevel"/>
    <w:tmpl w:val="8C5E5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626AFC"/>
    <w:multiLevelType w:val="hybridMultilevel"/>
    <w:tmpl w:val="BB309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1468094">
    <w:abstractNumId w:val="2"/>
  </w:num>
  <w:num w:numId="2" w16cid:durableId="1198278253">
    <w:abstractNumId w:val="1"/>
  </w:num>
  <w:num w:numId="3" w16cid:durableId="18777659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UwMjEwMTU3MTO2NDJW0lEKTi0uzszPAykwrAUAvGx++CwAAAA="/>
  </w:docVars>
  <w:rsids>
    <w:rsidRoot w:val="009F3116"/>
    <w:rsid w:val="000119F3"/>
    <w:rsid w:val="00033664"/>
    <w:rsid w:val="00063D31"/>
    <w:rsid w:val="00070F6C"/>
    <w:rsid w:val="00074744"/>
    <w:rsid w:val="000854B7"/>
    <w:rsid w:val="000A1CE8"/>
    <w:rsid w:val="00104B24"/>
    <w:rsid w:val="001574DB"/>
    <w:rsid w:val="00174BF1"/>
    <w:rsid w:val="0018637C"/>
    <w:rsid w:val="001B04A0"/>
    <w:rsid w:val="001B5B46"/>
    <w:rsid w:val="001D44AA"/>
    <w:rsid w:val="0020181C"/>
    <w:rsid w:val="002739D4"/>
    <w:rsid w:val="002A0676"/>
    <w:rsid w:val="002B201B"/>
    <w:rsid w:val="002C32F9"/>
    <w:rsid w:val="002D19F9"/>
    <w:rsid w:val="00311B62"/>
    <w:rsid w:val="0032399F"/>
    <w:rsid w:val="003460D8"/>
    <w:rsid w:val="00380792"/>
    <w:rsid w:val="003808A4"/>
    <w:rsid w:val="003E6E09"/>
    <w:rsid w:val="003E7511"/>
    <w:rsid w:val="003F4548"/>
    <w:rsid w:val="004113C1"/>
    <w:rsid w:val="00440214"/>
    <w:rsid w:val="004D696C"/>
    <w:rsid w:val="00522537"/>
    <w:rsid w:val="005455D2"/>
    <w:rsid w:val="00572EAF"/>
    <w:rsid w:val="005C650A"/>
    <w:rsid w:val="005E3E66"/>
    <w:rsid w:val="00600A62"/>
    <w:rsid w:val="00652A38"/>
    <w:rsid w:val="006C428C"/>
    <w:rsid w:val="006D16CE"/>
    <w:rsid w:val="007002BE"/>
    <w:rsid w:val="00725813"/>
    <w:rsid w:val="00734871"/>
    <w:rsid w:val="00761A47"/>
    <w:rsid w:val="007B5B13"/>
    <w:rsid w:val="00830187"/>
    <w:rsid w:val="00944030"/>
    <w:rsid w:val="009A5693"/>
    <w:rsid w:val="009A7776"/>
    <w:rsid w:val="009F3116"/>
    <w:rsid w:val="00A5794C"/>
    <w:rsid w:val="00AD357C"/>
    <w:rsid w:val="00AF40DD"/>
    <w:rsid w:val="00B270BC"/>
    <w:rsid w:val="00B52CBC"/>
    <w:rsid w:val="00B84743"/>
    <w:rsid w:val="00B84CC3"/>
    <w:rsid w:val="00BC0DBB"/>
    <w:rsid w:val="00BE16F0"/>
    <w:rsid w:val="00BF05B4"/>
    <w:rsid w:val="00C4600C"/>
    <w:rsid w:val="00C62802"/>
    <w:rsid w:val="00CB534C"/>
    <w:rsid w:val="00CC34EC"/>
    <w:rsid w:val="00CE7C48"/>
    <w:rsid w:val="00CF66F4"/>
    <w:rsid w:val="00D44901"/>
    <w:rsid w:val="00D90677"/>
    <w:rsid w:val="00DC453C"/>
    <w:rsid w:val="00E46993"/>
    <w:rsid w:val="00EC5D2C"/>
    <w:rsid w:val="00EE1E62"/>
    <w:rsid w:val="00EE47B2"/>
    <w:rsid w:val="00F12DC1"/>
    <w:rsid w:val="00F26517"/>
    <w:rsid w:val="00FA0C7C"/>
    <w:rsid w:val="00FB63E9"/>
    <w:rsid w:val="00FE3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E1731"/>
  <w15:chartTrackingRefBased/>
  <w15:docId w15:val="{171940D2-7D8B-4766-A8AE-3213F60CC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3116"/>
    <w:pPr>
      <w:spacing w:after="0" w:line="240" w:lineRule="auto"/>
    </w:pPr>
    <w:rPr>
      <w:rFonts w:eastAsia="Times New Roman" w:cs="Times New Roman"/>
      <w:sz w:val="16"/>
      <w:szCs w:val="24"/>
    </w:rPr>
  </w:style>
  <w:style w:type="paragraph" w:styleId="Heading1">
    <w:name w:val="heading 1"/>
    <w:basedOn w:val="Normal"/>
    <w:next w:val="Normal"/>
    <w:link w:val="Heading1Char"/>
    <w:qFormat/>
    <w:rsid w:val="009F3116"/>
    <w:pPr>
      <w:jc w:val="center"/>
      <w:outlineLvl w:val="0"/>
    </w:pPr>
    <w:rPr>
      <w:rFonts w:asciiTheme="majorHAnsi" w:hAnsiTheme="majorHAnsi"/>
      <w:b/>
      <w:caps/>
      <w:color w:val="FFFFFF" w:themeColor="background1"/>
      <w:sz w:val="24"/>
    </w:rPr>
  </w:style>
  <w:style w:type="paragraph" w:styleId="Heading2">
    <w:name w:val="heading 2"/>
    <w:basedOn w:val="Normal"/>
    <w:next w:val="Normal"/>
    <w:link w:val="Heading2Char"/>
    <w:qFormat/>
    <w:rsid w:val="009F3116"/>
    <w:pPr>
      <w:jc w:val="center"/>
      <w:outlineLvl w:val="1"/>
    </w:pPr>
    <w:rPr>
      <w:rFonts w:asciiTheme="majorHAnsi" w:hAnsiTheme="majorHAnsi"/>
      <w:b/>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3116"/>
    <w:pPr>
      <w:spacing w:after="160" w:line="259" w:lineRule="auto"/>
      <w:ind w:left="720"/>
      <w:contextualSpacing/>
    </w:pPr>
    <w:rPr>
      <w:rFonts w:eastAsiaTheme="minorHAnsi" w:cstheme="minorBidi"/>
      <w:sz w:val="22"/>
      <w:szCs w:val="22"/>
    </w:rPr>
  </w:style>
  <w:style w:type="character" w:customStyle="1" w:styleId="Heading1Char">
    <w:name w:val="Heading 1 Char"/>
    <w:basedOn w:val="DefaultParagraphFont"/>
    <w:link w:val="Heading1"/>
    <w:rsid w:val="009F3116"/>
    <w:rPr>
      <w:rFonts w:asciiTheme="majorHAnsi" w:eastAsia="Times New Roman" w:hAnsiTheme="majorHAnsi" w:cs="Times New Roman"/>
      <w:b/>
      <w:caps/>
      <w:color w:val="FFFFFF" w:themeColor="background1"/>
      <w:sz w:val="24"/>
      <w:szCs w:val="24"/>
    </w:rPr>
  </w:style>
  <w:style w:type="character" w:customStyle="1" w:styleId="Heading2Char">
    <w:name w:val="Heading 2 Char"/>
    <w:basedOn w:val="DefaultParagraphFont"/>
    <w:link w:val="Heading2"/>
    <w:rsid w:val="009F3116"/>
    <w:rPr>
      <w:rFonts w:asciiTheme="majorHAnsi" w:eastAsia="Times New Roman" w:hAnsiTheme="majorHAnsi" w:cs="Times New Roman"/>
      <w:b/>
      <w:caps/>
      <w:sz w:val="16"/>
      <w:szCs w:val="16"/>
    </w:rPr>
  </w:style>
  <w:style w:type="paragraph" w:customStyle="1" w:styleId="Italics">
    <w:name w:val="Italics"/>
    <w:basedOn w:val="Normal"/>
    <w:link w:val="ItalicsChar"/>
    <w:unhideWhenUsed/>
    <w:rsid w:val="009F3116"/>
    <w:rPr>
      <w:i/>
      <w:sz w:val="14"/>
    </w:rPr>
  </w:style>
  <w:style w:type="character" w:customStyle="1" w:styleId="ItalicsChar">
    <w:name w:val="Italics Char"/>
    <w:basedOn w:val="DefaultParagraphFont"/>
    <w:link w:val="Italics"/>
    <w:rsid w:val="009F3116"/>
    <w:rPr>
      <w:rFonts w:eastAsia="Times New Roman" w:cs="Times New Roman"/>
      <w:i/>
      <w:sz w:val="14"/>
      <w:szCs w:val="24"/>
    </w:rPr>
  </w:style>
  <w:style w:type="character" w:styleId="Hyperlink">
    <w:name w:val="Hyperlink"/>
    <w:basedOn w:val="DefaultParagraphFont"/>
    <w:unhideWhenUsed/>
    <w:rsid w:val="009F3116"/>
    <w:rPr>
      <w:color w:val="0563C1" w:themeColor="hyperlink"/>
      <w:u w:val="single"/>
    </w:rPr>
  </w:style>
  <w:style w:type="paragraph" w:styleId="Header">
    <w:name w:val="header"/>
    <w:basedOn w:val="Normal"/>
    <w:link w:val="HeaderChar"/>
    <w:uiPriority w:val="99"/>
    <w:unhideWhenUsed/>
    <w:rsid w:val="00BE16F0"/>
    <w:pPr>
      <w:tabs>
        <w:tab w:val="center" w:pos="4680"/>
        <w:tab w:val="right" w:pos="9360"/>
      </w:tabs>
    </w:pPr>
  </w:style>
  <w:style w:type="character" w:customStyle="1" w:styleId="HeaderChar">
    <w:name w:val="Header Char"/>
    <w:basedOn w:val="DefaultParagraphFont"/>
    <w:link w:val="Header"/>
    <w:uiPriority w:val="99"/>
    <w:rsid w:val="00BE16F0"/>
    <w:rPr>
      <w:rFonts w:eastAsia="Times New Roman" w:cs="Times New Roman"/>
      <w:sz w:val="16"/>
      <w:szCs w:val="24"/>
    </w:rPr>
  </w:style>
  <w:style w:type="paragraph" w:styleId="Footer">
    <w:name w:val="footer"/>
    <w:basedOn w:val="Normal"/>
    <w:link w:val="FooterChar"/>
    <w:uiPriority w:val="99"/>
    <w:unhideWhenUsed/>
    <w:rsid w:val="00BE16F0"/>
    <w:pPr>
      <w:tabs>
        <w:tab w:val="center" w:pos="4680"/>
        <w:tab w:val="right" w:pos="9360"/>
      </w:tabs>
    </w:pPr>
  </w:style>
  <w:style w:type="character" w:customStyle="1" w:styleId="FooterChar">
    <w:name w:val="Footer Char"/>
    <w:basedOn w:val="DefaultParagraphFont"/>
    <w:link w:val="Footer"/>
    <w:uiPriority w:val="99"/>
    <w:rsid w:val="00BE16F0"/>
    <w:rPr>
      <w:rFonts w:eastAsia="Times New Roman" w:cs="Times New Roman"/>
      <w:sz w:val="16"/>
      <w:szCs w:val="24"/>
    </w:rPr>
  </w:style>
  <w:style w:type="character" w:styleId="FollowedHyperlink">
    <w:name w:val="FollowedHyperlink"/>
    <w:basedOn w:val="DefaultParagraphFont"/>
    <w:uiPriority w:val="99"/>
    <w:semiHidden/>
    <w:unhideWhenUsed/>
    <w:rsid w:val="00FA0C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puccdetroi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5</Pages>
  <Words>733</Words>
  <Characters>3982</Characters>
  <Application>Microsoft Office Word</Application>
  <DocSecurity>0</DocSecurity>
  <Lines>199</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Kapilango</dc:creator>
  <cp:keywords/>
  <dc:description/>
  <cp:lastModifiedBy>Brooks, Carla</cp:lastModifiedBy>
  <cp:revision>3</cp:revision>
  <cp:lastPrinted>2017-04-05T00:03:00Z</cp:lastPrinted>
  <dcterms:created xsi:type="dcterms:W3CDTF">2026-04-01T13:49:00Z</dcterms:created>
  <dcterms:modified xsi:type="dcterms:W3CDTF">2026-04-01T14:04:00Z</dcterms:modified>
</cp:coreProperties>
</file>